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38AB" w14:textId="33F9C74C" w:rsidR="00F53E30" w:rsidRDefault="00AC127B" w:rsidP="00F53E30">
      <w:r>
        <w:rPr>
          <w:noProof/>
          <w:color w:val="4472C4" w:themeColor="accent1"/>
          <w:lang w:val="en-US"/>
        </w:rPr>
        <w:drawing>
          <wp:anchor distT="0" distB="0" distL="114300" distR="114300" simplePos="0" relativeHeight="251659776" behindDoc="0" locked="0" layoutInCell="1" allowOverlap="1" wp14:anchorId="61BE4DD2" wp14:editId="105F87DA">
            <wp:simplePos x="0" y="0"/>
            <wp:positionH relativeFrom="margin">
              <wp:align>right</wp:align>
            </wp:positionH>
            <wp:positionV relativeFrom="paragraph">
              <wp:posOffset>177800</wp:posOffset>
            </wp:positionV>
            <wp:extent cx="727075" cy="708025"/>
            <wp:effectExtent l="0" t="0" r="0" b="0"/>
            <wp:wrapThrough wrapText="bothSides">
              <wp:wrapPolygon edited="0">
                <wp:start x="0" y="0"/>
                <wp:lineTo x="0" y="20922"/>
                <wp:lineTo x="20940" y="20922"/>
                <wp:lineTo x="20940" y="0"/>
                <wp:lineTo x="0" y="0"/>
              </wp:wrapPolygon>
            </wp:wrapThrough>
            <wp:docPr id="84606408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64080" name="Picture 1" descr="A close up of a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7075" cy="708025"/>
                    </a:xfrm>
                    <a:prstGeom prst="rect">
                      <a:avLst/>
                    </a:prstGeom>
                  </pic:spPr>
                </pic:pic>
              </a:graphicData>
            </a:graphic>
            <wp14:sizeRelH relativeFrom="margin">
              <wp14:pctWidth>0</wp14:pctWidth>
            </wp14:sizeRelH>
            <wp14:sizeRelV relativeFrom="margin">
              <wp14:pctHeight>0</wp14:pctHeight>
            </wp14:sizeRelV>
          </wp:anchor>
        </w:drawing>
      </w:r>
    </w:p>
    <w:p w14:paraId="46E0BC15" w14:textId="7252396D" w:rsidR="00F53E30" w:rsidRPr="00AB5B94" w:rsidRDefault="00F53E30" w:rsidP="00F53E30">
      <w:pPr>
        <w:jc w:val="center"/>
        <w:rPr>
          <w:smallCaps/>
          <w:color w:val="1F3864" w:themeColor="accent1" w:themeShade="80"/>
          <w:sz w:val="32"/>
          <w:szCs w:val="32"/>
          <w:lang w:val="en-US"/>
        </w:rPr>
      </w:pPr>
      <w:r>
        <w:rPr>
          <w:noProof/>
          <w:color w:val="4472C4" w:themeColor="accent1"/>
          <w:lang w:val="en-US"/>
        </w:rPr>
        <w:drawing>
          <wp:anchor distT="0" distB="0" distL="114300" distR="114300" simplePos="0" relativeHeight="251657728" behindDoc="1" locked="0" layoutInCell="1" allowOverlap="1" wp14:anchorId="7B823C2A" wp14:editId="4CC1D00B">
            <wp:simplePos x="0" y="0"/>
            <wp:positionH relativeFrom="column">
              <wp:posOffset>66040</wp:posOffset>
            </wp:positionH>
            <wp:positionV relativeFrom="paragraph">
              <wp:posOffset>0</wp:posOffset>
            </wp:positionV>
            <wp:extent cx="847725" cy="847725"/>
            <wp:effectExtent l="0" t="0" r="9525" b="9525"/>
            <wp:wrapTight wrapText="bothSides">
              <wp:wrapPolygon edited="0">
                <wp:start x="6796" y="0"/>
                <wp:lineTo x="3883" y="1456"/>
                <wp:lineTo x="0" y="5825"/>
                <wp:lineTo x="0" y="16503"/>
                <wp:lineTo x="5825" y="21357"/>
                <wp:lineTo x="6796" y="21357"/>
                <wp:lineTo x="14562" y="21357"/>
                <wp:lineTo x="15533" y="21357"/>
                <wp:lineTo x="21357" y="16503"/>
                <wp:lineTo x="21357" y="5825"/>
                <wp:lineTo x="17474" y="1456"/>
                <wp:lineTo x="14562" y="0"/>
                <wp:lineTo x="6796" y="0"/>
              </wp:wrapPolygon>
            </wp:wrapTight>
            <wp:docPr id="2" name="Picture 2" descr="A picture containing text, transport, whee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ansport, wheel, g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page">
              <wp14:pctWidth>0</wp14:pctWidth>
            </wp14:sizeRelH>
            <wp14:sizeRelV relativeFrom="page">
              <wp14:pctHeight>0</wp14:pctHeight>
            </wp14:sizeRelV>
          </wp:anchor>
        </w:drawing>
      </w:r>
      <w:r w:rsidRPr="00AB5B94">
        <w:rPr>
          <w:smallCaps/>
          <w:color w:val="1F3864" w:themeColor="accent1" w:themeShade="80"/>
          <w:sz w:val="32"/>
          <w:szCs w:val="32"/>
          <w:lang w:val="en-US"/>
        </w:rPr>
        <w:t>The Rotary Club of Bracebridge-Muskoka Lakes</w:t>
      </w:r>
      <w:r w:rsidR="00CB667A" w:rsidRPr="00CB667A">
        <w:rPr>
          <w:noProof/>
        </w:rPr>
        <w:t xml:space="preserve"> </w:t>
      </w:r>
    </w:p>
    <w:p w14:paraId="369C41CE" w14:textId="6D2EA510" w:rsidR="00F53E30" w:rsidRDefault="00F53E30" w:rsidP="00F53E30">
      <w:pPr>
        <w:jc w:val="center"/>
        <w:rPr>
          <w:color w:val="1F3864" w:themeColor="accent1" w:themeShade="80"/>
          <w:sz w:val="28"/>
          <w:szCs w:val="28"/>
          <w:lang w:val="en-US"/>
        </w:rPr>
      </w:pPr>
    </w:p>
    <w:p w14:paraId="23953CF3" w14:textId="1FFC8089" w:rsidR="00F53E30" w:rsidRPr="00246DAB" w:rsidRDefault="00AD49FA" w:rsidP="00F53E30">
      <w:pPr>
        <w:jc w:val="center"/>
        <w:rPr>
          <w:color w:val="1F3864" w:themeColor="accent1" w:themeShade="80"/>
          <w:sz w:val="20"/>
          <w:szCs w:val="20"/>
          <w:lang w:val="en-US"/>
        </w:rPr>
      </w:pPr>
      <w:r>
        <w:rPr>
          <w:color w:val="1F3864" w:themeColor="accent1" w:themeShade="80"/>
          <w:sz w:val="28"/>
          <w:szCs w:val="28"/>
          <w:lang w:val="en-US"/>
        </w:rPr>
        <w:t xml:space="preserve">Foundation Dinner </w:t>
      </w:r>
      <w:r w:rsidR="00E62A2D">
        <w:rPr>
          <w:color w:val="1F3864" w:themeColor="accent1" w:themeShade="80"/>
          <w:sz w:val="28"/>
          <w:szCs w:val="28"/>
          <w:lang w:val="en-US"/>
        </w:rPr>
        <w:t>Meeting</w:t>
      </w:r>
      <w:r w:rsidR="00F53E30">
        <w:rPr>
          <w:color w:val="1F3864" w:themeColor="accent1" w:themeShade="80"/>
          <w:sz w:val="28"/>
          <w:szCs w:val="28"/>
          <w:lang w:val="en-US"/>
        </w:rPr>
        <w:br/>
      </w:r>
    </w:p>
    <w:p w14:paraId="27E83DC8" w14:textId="466A13F9" w:rsidR="00DF78C1" w:rsidRDefault="007F4804" w:rsidP="00F53E30">
      <w:pPr>
        <w:jc w:val="center"/>
        <w:rPr>
          <w:color w:val="1F3864" w:themeColor="accent1" w:themeShade="80"/>
          <w:lang w:val="en-US"/>
        </w:rPr>
      </w:pPr>
      <w:r>
        <w:rPr>
          <w:color w:val="1F3864" w:themeColor="accent1" w:themeShade="80"/>
          <w:lang w:val="en-US"/>
        </w:rPr>
        <w:t>November 2</w:t>
      </w:r>
      <w:r w:rsidR="00AD49FA">
        <w:rPr>
          <w:color w:val="1F3864" w:themeColor="accent1" w:themeShade="80"/>
          <w:lang w:val="en-US"/>
        </w:rPr>
        <w:t>7</w:t>
      </w:r>
      <w:r w:rsidRPr="007F4804">
        <w:rPr>
          <w:color w:val="1F3864" w:themeColor="accent1" w:themeShade="80"/>
          <w:vertAlign w:val="superscript"/>
          <w:lang w:val="en-US"/>
        </w:rPr>
        <w:t>th</w:t>
      </w:r>
      <w:r w:rsidR="006815EA">
        <w:rPr>
          <w:color w:val="1F3864" w:themeColor="accent1" w:themeShade="80"/>
          <w:lang w:val="en-US"/>
        </w:rPr>
        <w:t>,</w:t>
      </w:r>
      <w:r w:rsidR="0004030E">
        <w:rPr>
          <w:color w:val="1F3864" w:themeColor="accent1" w:themeShade="80"/>
          <w:lang w:val="en-US"/>
        </w:rPr>
        <w:t xml:space="preserve"> </w:t>
      </w:r>
      <w:r w:rsidR="00AD49FA">
        <w:rPr>
          <w:color w:val="1F3864" w:themeColor="accent1" w:themeShade="80"/>
          <w:lang w:val="en-US"/>
        </w:rPr>
        <w:t>6:10</w:t>
      </w:r>
      <w:r w:rsidR="000141C2">
        <w:rPr>
          <w:color w:val="1F3864" w:themeColor="accent1" w:themeShade="80"/>
          <w:lang w:val="en-US"/>
        </w:rPr>
        <w:t xml:space="preserve"> pm</w:t>
      </w:r>
    </w:p>
    <w:p w14:paraId="5ECC5430" w14:textId="77777777" w:rsidR="00793F2D" w:rsidRDefault="00793F2D" w:rsidP="00F53E30">
      <w:pPr>
        <w:jc w:val="center"/>
        <w:rPr>
          <w:color w:val="1F3864" w:themeColor="accent1" w:themeShade="80"/>
          <w:lang w:val="en-US"/>
        </w:rPr>
      </w:pPr>
    </w:p>
    <w:p w14:paraId="2BEBCAC0" w14:textId="0C9C14FC" w:rsidR="0045373D" w:rsidRDefault="00AD49FA" w:rsidP="00E164AC">
      <w:pPr>
        <w:jc w:val="center"/>
        <w:rPr>
          <w:color w:val="000000" w:themeColor="text1"/>
          <w:lang w:val="en-US"/>
        </w:rPr>
      </w:pPr>
      <w:r>
        <w:rPr>
          <w:color w:val="000000" w:themeColor="text1"/>
          <w:lang w:val="en-US"/>
        </w:rPr>
        <w:t xml:space="preserve">Patterson Kaye Lodge, </w:t>
      </w:r>
      <w:r w:rsidR="0045373D">
        <w:rPr>
          <w:color w:val="000000" w:themeColor="text1"/>
          <w:lang w:val="en-US"/>
        </w:rPr>
        <w:t>Bracebridge, Ont</w:t>
      </w:r>
      <w:r w:rsidR="0009298C">
        <w:rPr>
          <w:color w:val="000000" w:themeColor="text1"/>
          <w:lang w:val="en-US"/>
        </w:rPr>
        <w:t>ario</w:t>
      </w:r>
    </w:p>
    <w:p w14:paraId="641516DA" w14:textId="24171838" w:rsidR="00DB494F" w:rsidRPr="00E164AC" w:rsidRDefault="005C1CCF" w:rsidP="00E164AC">
      <w:pPr>
        <w:jc w:val="center"/>
        <w:rPr>
          <w:color w:val="1F3864" w:themeColor="accent1" w:themeShade="80"/>
          <w:lang w:val="en-US"/>
        </w:rPr>
      </w:pPr>
      <w:r>
        <w:rPr>
          <w:lang w:val="en-US"/>
        </w:rPr>
        <w:pict w14:anchorId="22C58A0F">
          <v:rect id="_x0000_i1025" style="width:0;height:1.5pt" o:hralign="center" o:hrstd="t" o:hr="t" fillcolor="#a0a0a0" stroked="f"/>
        </w:pict>
      </w:r>
    </w:p>
    <w:p w14:paraId="0D9C9C35" w14:textId="00A7703E" w:rsidR="0091490C" w:rsidRDefault="00DB494F" w:rsidP="0091490C">
      <w:pPr>
        <w:keepNext/>
        <w:spacing w:line="254" w:lineRule="auto"/>
        <w:ind w:left="1440" w:hanging="1440"/>
        <w:rPr>
          <w:rFonts w:eastAsia="Times New Roman"/>
          <w:sz w:val="24"/>
          <w:szCs w:val="24"/>
        </w:rPr>
      </w:pPr>
      <w:r>
        <w:rPr>
          <w:rFonts w:eastAsia="Times New Roman"/>
          <w:sz w:val="24"/>
          <w:szCs w:val="24"/>
        </w:rPr>
        <w:t xml:space="preserve">Attendees:  </w:t>
      </w:r>
      <w:r>
        <w:rPr>
          <w:rFonts w:eastAsia="Times New Roman"/>
          <w:sz w:val="24"/>
          <w:szCs w:val="24"/>
        </w:rPr>
        <w:tab/>
      </w:r>
      <w:r w:rsidR="00BA2D84">
        <w:rPr>
          <w:rFonts w:eastAsia="Times New Roman"/>
          <w:sz w:val="24"/>
          <w:szCs w:val="24"/>
        </w:rPr>
        <w:t>Doug Hogarth</w:t>
      </w:r>
      <w:r w:rsidR="0091490C">
        <w:rPr>
          <w:rFonts w:eastAsia="Times New Roman"/>
          <w:sz w:val="24"/>
          <w:szCs w:val="24"/>
        </w:rPr>
        <w:tab/>
      </w:r>
      <w:r w:rsidR="0091490C">
        <w:rPr>
          <w:rFonts w:eastAsia="Times New Roman"/>
          <w:sz w:val="24"/>
          <w:szCs w:val="24"/>
        </w:rPr>
        <w:tab/>
        <w:t>Dave Nodwell</w:t>
      </w:r>
      <w:r w:rsidR="0091490C">
        <w:rPr>
          <w:rFonts w:eastAsia="Times New Roman"/>
          <w:sz w:val="24"/>
          <w:szCs w:val="24"/>
        </w:rPr>
        <w:tab/>
      </w:r>
      <w:r w:rsidR="0091490C">
        <w:rPr>
          <w:rFonts w:eastAsia="Times New Roman"/>
          <w:sz w:val="24"/>
          <w:szCs w:val="24"/>
        </w:rPr>
        <w:tab/>
      </w:r>
      <w:r w:rsidR="00A5223C">
        <w:rPr>
          <w:rFonts w:eastAsia="Times New Roman"/>
          <w:sz w:val="24"/>
          <w:szCs w:val="24"/>
        </w:rPr>
        <w:t>Paul Meredith</w:t>
      </w:r>
      <w:r w:rsidR="00A5223C">
        <w:rPr>
          <w:rFonts w:eastAsia="Times New Roman"/>
          <w:sz w:val="24"/>
          <w:szCs w:val="24"/>
        </w:rPr>
        <w:tab/>
      </w:r>
      <w:r w:rsidR="00A5223C">
        <w:rPr>
          <w:rFonts w:eastAsia="Times New Roman"/>
          <w:sz w:val="24"/>
          <w:szCs w:val="24"/>
        </w:rPr>
        <w:tab/>
        <w:t>Don MacKay</w:t>
      </w:r>
    </w:p>
    <w:p w14:paraId="4B95CF1F" w14:textId="415E3BE2" w:rsidR="0091490C" w:rsidRDefault="0091490C" w:rsidP="0091490C">
      <w:pPr>
        <w:keepNext/>
        <w:spacing w:line="254" w:lineRule="auto"/>
        <w:ind w:left="1440" w:hanging="1440"/>
        <w:rPr>
          <w:rFonts w:eastAsia="Times New Roman"/>
          <w:sz w:val="24"/>
          <w:szCs w:val="24"/>
        </w:rPr>
      </w:pPr>
      <w:r>
        <w:rPr>
          <w:rFonts w:eastAsia="Times New Roman"/>
          <w:sz w:val="24"/>
          <w:szCs w:val="24"/>
        </w:rPr>
        <w:tab/>
        <w:t>Lois Hogarth</w:t>
      </w:r>
      <w:r>
        <w:rPr>
          <w:rFonts w:eastAsia="Times New Roman"/>
          <w:sz w:val="24"/>
          <w:szCs w:val="24"/>
        </w:rPr>
        <w:tab/>
      </w:r>
      <w:r>
        <w:rPr>
          <w:rFonts w:eastAsia="Times New Roman"/>
          <w:sz w:val="24"/>
          <w:szCs w:val="24"/>
        </w:rPr>
        <w:tab/>
        <w:t>Sandi Nodwell</w:t>
      </w:r>
      <w:r w:rsidR="00A5223C">
        <w:rPr>
          <w:rFonts w:eastAsia="Times New Roman"/>
          <w:sz w:val="24"/>
          <w:szCs w:val="24"/>
        </w:rPr>
        <w:tab/>
      </w:r>
      <w:r w:rsidR="00A5223C">
        <w:rPr>
          <w:rFonts w:eastAsia="Times New Roman"/>
          <w:sz w:val="24"/>
          <w:szCs w:val="24"/>
        </w:rPr>
        <w:tab/>
        <w:t>Kim Meredith</w:t>
      </w:r>
      <w:r w:rsidR="00A5223C">
        <w:rPr>
          <w:rFonts w:eastAsia="Times New Roman"/>
          <w:sz w:val="24"/>
          <w:szCs w:val="24"/>
        </w:rPr>
        <w:tab/>
      </w:r>
      <w:r w:rsidR="00A5223C">
        <w:rPr>
          <w:rFonts w:eastAsia="Times New Roman"/>
          <w:sz w:val="24"/>
          <w:szCs w:val="24"/>
        </w:rPr>
        <w:tab/>
        <w:t>Joyce MacKay</w:t>
      </w:r>
    </w:p>
    <w:p w14:paraId="545777CA" w14:textId="3B590A80" w:rsidR="00A5223C" w:rsidRDefault="00A5223C" w:rsidP="0091490C">
      <w:pPr>
        <w:keepNext/>
        <w:spacing w:line="254" w:lineRule="auto"/>
        <w:ind w:left="1440" w:hanging="1440"/>
        <w:rPr>
          <w:rFonts w:eastAsia="Times New Roman"/>
          <w:sz w:val="24"/>
          <w:szCs w:val="24"/>
        </w:rPr>
      </w:pPr>
      <w:r>
        <w:rPr>
          <w:rFonts w:eastAsia="Times New Roman"/>
          <w:sz w:val="24"/>
          <w:szCs w:val="24"/>
        </w:rPr>
        <w:tab/>
        <w:t>Don MacLean</w:t>
      </w:r>
      <w:r>
        <w:rPr>
          <w:rFonts w:eastAsia="Times New Roman"/>
          <w:sz w:val="24"/>
          <w:szCs w:val="24"/>
        </w:rPr>
        <w:tab/>
      </w:r>
      <w:r>
        <w:rPr>
          <w:rFonts w:eastAsia="Times New Roman"/>
          <w:sz w:val="24"/>
          <w:szCs w:val="24"/>
        </w:rPr>
        <w:tab/>
        <w:t>Paul McCutcheon</w:t>
      </w:r>
      <w:r>
        <w:rPr>
          <w:rFonts w:eastAsia="Times New Roman"/>
          <w:sz w:val="24"/>
          <w:szCs w:val="24"/>
        </w:rPr>
        <w:tab/>
        <w:t>Gary Froude</w:t>
      </w:r>
      <w:r>
        <w:rPr>
          <w:rFonts w:eastAsia="Times New Roman"/>
          <w:sz w:val="24"/>
          <w:szCs w:val="24"/>
        </w:rPr>
        <w:tab/>
      </w:r>
      <w:r>
        <w:rPr>
          <w:rFonts w:eastAsia="Times New Roman"/>
          <w:sz w:val="24"/>
          <w:szCs w:val="24"/>
        </w:rPr>
        <w:tab/>
        <w:t>David Tisch</w:t>
      </w:r>
    </w:p>
    <w:p w14:paraId="5B2A68B5" w14:textId="30FC5E17" w:rsidR="00A5223C" w:rsidRDefault="00A5223C" w:rsidP="0091490C">
      <w:pPr>
        <w:keepNext/>
        <w:spacing w:line="254" w:lineRule="auto"/>
        <w:ind w:left="1440" w:hanging="1440"/>
        <w:rPr>
          <w:rFonts w:eastAsia="Times New Roman"/>
          <w:sz w:val="24"/>
          <w:szCs w:val="24"/>
        </w:rPr>
      </w:pPr>
      <w:r>
        <w:rPr>
          <w:rFonts w:eastAsia="Times New Roman"/>
          <w:sz w:val="24"/>
          <w:szCs w:val="24"/>
        </w:rPr>
        <w:tab/>
        <w:t>Nancy MacLean</w:t>
      </w:r>
      <w:r>
        <w:rPr>
          <w:rFonts w:eastAsia="Times New Roman"/>
          <w:sz w:val="24"/>
          <w:szCs w:val="24"/>
        </w:rPr>
        <w:tab/>
        <w:t>Jackie McCutcheon</w:t>
      </w:r>
      <w:r>
        <w:rPr>
          <w:rFonts w:eastAsia="Times New Roman"/>
          <w:sz w:val="24"/>
          <w:szCs w:val="24"/>
        </w:rPr>
        <w:tab/>
        <w:t>Gayle Dempsey</w:t>
      </w:r>
      <w:r>
        <w:rPr>
          <w:rFonts w:eastAsia="Times New Roman"/>
          <w:sz w:val="24"/>
          <w:szCs w:val="24"/>
        </w:rPr>
        <w:tab/>
        <w:t>Karen Tisch</w:t>
      </w:r>
    </w:p>
    <w:p w14:paraId="424FD6CE" w14:textId="0D3EAF52" w:rsidR="00A5223C" w:rsidRDefault="00A5223C" w:rsidP="0091490C">
      <w:pPr>
        <w:keepNext/>
        <w:spacing w:line="254" w:lineRule="auto"/>
        <w:ind w:left="1440" w:hanging="1440"/>
        <w:rPr>
          <w:rFonts w:eastAsia="Times New Roman"/>
          <w:sz w:val="24"/>
          <w:szCs w:val="24"/>
        </w:rPr>
      </w:pPr>
      <w:r>
        <w:rPr>
          <w:rFonts w:eastAsia="Times New Roman"/>
          <w:sz w:val="24"/>
          <w:szCs w:val="24"/>
        </w:rPr>
        <w:tab/>
        <w:t>Deb Hall</w:t>
      </w:r>
      <w:r>
        <w:rPr>
          <w:rFonts w:eastAsia="Times New Roman"/>
          <w:sz w:val="24"/>
          <w:szCs w:val="24"/>
        </w:rPr>
        <w:tab/>
      </w:r>
      <w:r>
        <w:rPr>
          <w:rFonts w:eastAsia="Times New Roman"/>
          <w:sz w:val="24"/>
          <w:szCs w:val="24"/>
        </w:rPr>
        <w:tab/>
        <w:t>Anita Greavette</w:t>
      </w:r>
      <w:r>
        <w:rPr>
          <w:rFonts w:eastAsia="Times New Roman"/>
          <w:sz w:val="24"/>
          <w:szCs w:val="24"/>
        </w:rPr>
        <w:tab/>
        <w:t>Rebecca Penwell</w:t>
      </w:r>
      <w:r>
        <w:rPr>
          <w:rFonts w:eastAsia="Times New Roman"/>
          <w:sz w:val="24"/>
          <w:szCs w:val="24"/>
        </w:rPr>
        <w:tab/>
        <w:t>Abril Bravo</w:t>
      </w:r>
    </w:p>
    <w:p w14:paraId="23258929" w14:textId="7959B18B" w:rsidR="00A5223C" w:rsidRDefault="00A5223C" w:rsidP="0091490C">
      <w:pPr>
        <w:keepNext/>
        <w:spacing w:line="254" w:lineRule="auto"/>
        <w:ind w:left="1440" w:hanging="1440"/>
        <w:rPr>
          <w:rFonts w:eastAsia="Times New Roman"/>
          <w:sz w:val="24"/>
          <w:szCs w:val="24"/>
        </w:rPr>
      </w:pPr>
      <w:r>
        <w:rPr>
          <w:rFonts w:eastAsia="Times New Roman"/>
          <w:sz w:val="24"/>
          <w:szCs w:val="24"/>
        </w:rPr>
        <w:tab/>
        <w:t>Brandon Jones</w:t>
      </w:r>
      <w:r>
        <w:rPr>
          <w:rFonts w:eastAsia="Times New Roman"/>
          <w:sz w:val="24"/>
          <w:szCs w:val="24"/>
        </w:rPr>
        <w:tab/>
      </w:r>
      <w:r>
        <w:rPr>
          <w:rFonts w:eastAsia="Times New Roman"/>
          <w:sz w:val="24"/>
          <w:szCs w:val="24"/>
        </w:rPr>
        <w:tab/>
        <w:t>Marlene Vettorel</w:t>
      </w:r>
      <w:r>
        <w:rPr>
          <w:rFonts w:eastAsia="Times New Roman"/>
          <w:sz w:val="24"/>
          <w:szCs w:val="24"/>
        </w:rPr>
        <w:tab/>
        <w:t>Sandra Winspear</w:t>
      </w:r>
    </w:p>
    <w:p w14:paraId="21542371" w14:textId="6CAA559A" w:rsidR="00B34380" w:rsidRDefault="00B34380" w:rsidP="002F35F4">
      <w:pPr>
        <w:keepNext/>
        <w:spacing w:before="120" w:after="120" w:line="254" w:lineRule="auto"/>
        <w:ind w:left="1440" w:hanging="1440"/>
        <w:rPr>
          <w:rFonts w:eastAsia="Times New Roman"/>
          <w:sz w:val="24"/>
          <w:szCs w:val="24"/>
        </w:rPr>
      </w:pPr>
      <w:r>
        <w:rPr>
          <w:rFonts w:eastAsia="Times New Roman"/>
          <w:sz w:val="24"/>
          <w:szCs w:val="24"/>
        </w:rPr>
        <w:t xml:space="preserve">Regrets:         </w:t>
      </w:r>
      <w:r w:rsidR="00B61ADC">
        <w:rPr>
          <w:rFonts w:eastAsia="Times New Roman"/>
          <w:sz w:val="24"/>
          <w:szCs w:val="24"/>
        </w:rPr>
        <w:tab/>
      </w:r>
      <w:r w:rsidR="00A5223C">
        <w:rPr>
          <w:rFonts w:eastAsia="Times New Roman"/>
          <w:sz w:val="24"/>
          <w:szCs w:val="24"/>
        </w:rPr>
        <w:t xml:space="preserve">Gene Finch &amp; Phyllis Winnington-Ingram; Bill &amp; Carol Charlton; Lia </w:t>
      </w:r>
      <w:proofErr w:type="spellStart"/>
      <w:r w:rsidR="00A5223C">
        <w:rPr>
          <w:rFonts w:eastAsia="Times New Roman"/>
          <w:sz w:val="24"/>
          <w:szCs w:val="24"/>
        </w:rPr>
        <w:t>Drumbraveanu</w:t>
      </w:r>
      <w:proofErr w:type="spellEnd"/>
    </w:p>
    <w:p w14:paraId="0DD0732A" w14:textId="418D5622" w:rsidR="00777F27" w:rsidRDefault="005C1CCF" w:rsidP="00DB494F">
      <w:r>
        <w:pict w14:anchorId="6153BA0B">
          <v:rect id="_x0000_i1026" style="width:0;height:1.5pt" o:hralign="center" o:hrstd="t" o:hr="t" fillcolor="#a0a0a0" stroked="f"/>
        </w:pict>
      </w:r>
    </w:p>
    <w:p w14:paraId="495D529C" w14:textId="5780C3F6" w:rsidR="00C709CB" w:rsidRDefault="00C709CB" w:rsidP="00C709CB">
      <w:pPr>
        <w:spacing w:before="120" w:after="60" w:line="254" w:lineRule="auto"/>
        <w:rPr>
          <w:rFonts w:eastAsia="Times New Roman"/>
          <w:b/>
          <w:sz w:val="24"/>
          <w:szCs w:val="24"/>
        </w:rPr>
      </w:pPr>
      <w:r w:rsidRPr="0046582C">
        <w:rPr>
          <w:rFonts w:eastAsia="Times New Roman"/>
          <w:b/>
          <w:sz w:val="24"/>
          <w:szCs w:val="24"/>
        </w:rPr>
        <w:t>Welcome and call to order</w:t>
      </w:r>
    </w:p>
    <w:p w14:paraId="7FB2D880" w14:textId="77777777" w:rsidR="00E0253E" w:rsidRPr="00E0253E" w:rsidRDefault="00BA2D84" w:rsidP="00C709CB">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1529E5">
        <w:rPr>
          <w:rFonts w:eastAsia="Times New Roman"/>
          <w:bCs/>
          <w:sz w:val="24"/>
          <w:szCs w:val="24"/>
        </w:rPr>
        <w:t xml:space="preserve"> called meeting to order </w:t>
      </w:r>
      <w:r w:rsidR="00A5223C">
        <w:rPr>
          <w:rFonts w:eastAsia="Times New Roman"/>
          <w:bCs/>
          <w:sz w:val="24"/>
          <w:szCs w:val="24"/>
        </w:rPr>
        <w:t xml:space="preserve">6:18 </w:t>
      </w:r>
      <w:r w:rsidR="0075637B">
        <w:rPr>
          <w:rFonts w:eastAsia="Times New Roman"/>
          <w:bCs/>
          <w:sz w:val="24"/>
          <w:szCs w:val="24"/>
        </w:rPr>
        <w:t>p</w:t>
      </w:r>
      <w:r w:rsidR="00316550">
        <w:rPr>
          <w:rFonts w:eastAsia="Times New Roman"/>
          <w:bCs/>
          <w:sz w:val="24"/>
          <w:szCs w:val="24"/>
        </w:rPr>
        <w:t>m</w:t>
      </w:r>
      <w:r w:rsidR="00C709CB" w:rsidRPr="006C2F08">
        <w:rPr>
          <w:rFonts w:eastAsia="Times New Roman"/>
          <w:sz w:val="24"/>
          <w:szCs w:val="24"/>
        </w:rPr>
        <w:t xml:space="preserve"> </w:t>
      </w:r>
      <w:r w:rsidR="002F35F4">
        <w:rPr>
          <w:rFonts w:eastAsia="Times New Roman"/>
          <w:sz w:val="24"/>
          <w:szCs w:val="24"/>
        </w:rPr>
        <w:t xml:space="preserve">and </w:t>
      </w:r>
      <w:r w:rsidR="00A5223C">
        <w:rPr>
          <w:rFonts w:eastAsia="Times New Roman"/>
          <w:sz w:val="24"/>
          <w:szCs w:val="24"/>
        </w:rPr>
        <w:t>welcomed fellow Rotarians, partners, family and friends.</w:t>
      </w:r>
      <w:r w:rsidR="00E0253E">
        <w:rPr>
          <w:rFonts w:eastAsia="Times New Roman"/>
          <w:sz w:val="24"/>
          <w:szCs w:val="24"/>
        </w:rPr>
        <w:t xml:space="preserve"> He introduced our special guest Dr. David Tisch, District Polio Plus Chair, his wife Karen, and thanked him for coming from Barrie to speak to us tonight.</w:t>
      </w:r>
    </w:p>
    <w:p w14:paraId="2C4BB65C" w14:textId="77777777" w:rsidR="00E0253E" w:rsidRDefault="00E0253E" w:rsidP="00E0253E">
      <w:pPr>
        <w:spacing w:before="120" w:after="60" w:line="254" w:lineRule="auto"/>
        <w:rPr>
          <w:rFonts w:eastAsia="Times New Roman"/>
          <w:b/>
          <w:bCs/>
          <w:sz w:val="24"/>
          <w:szCs w:val="24"/>
        </w:rPr>
      </w:pPr>
      <w:r>
        <w:rPr>
          <w:rFonts w:eastAsia="Times New Roman"/>
          <w:b/>
          <w:bCs/>
          <w:sz w:val="24"/>
          <w:szCs w:val="24"/>
        </w:rPr>
        <w:t>O Canada</w:t>
      </w:r>
    </w:p>
    <w:p w14:paraId="0475D59F" w14:textId="378EA8E9" w:rsidR="00C709CB" w:rsidRDefault="00E0253E" w:rsidP="00E0253E">
      <w:pPr>
        <w:pStyle w:val="ListParagraph"/>
        <w:numPr>
          <w:ilvl w:val="0"/>
          <w:numId w:val="27"/>
        </w:numPr>
        <w:spacing w:before="120" w:after="60" w:line="254" w:lineRule="auto"/>
        <w:rPr>
          <w:rFonts w:eastAsia="Times New Roman"/>
          <w:b/>
          <w:sz w:val="24"/>
          <w:szCs w:val="24"/>
        </w:rPr>
      </w:pPr>
      <w:r>
        <w:rPr>
          <w:rFonts w:eastAsia="Times New Roman"/>
          <w:bCs/>
          <w:sz w:val="24"/>
          <w:szCs w:val="24"/>
        </w:rPr>
        <w:t>Don MacKay led in singing of O Canada, joined by the guests present.</w:t>
      </w:r>
    </w:p>
    <w:p w14:paraId="58B02458" w14:textId="693A485B" w:rsidR="00E0253E" w:rsidRPr="00E0253E" w:rsidRDefault="00E0253E" w:rsidP="00E0253E">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 led a toast to Canada</w:t>
      </w:r>
    </w:p>
    <w:p w14:paraId="454B21BD" w14:textId="17C2B431" w:rsidR="00E0253E" w:rsidRDefault="00E0253E" w:rsidP="00E0253E">
      <w:pPr>
        <w:spacing w:before="120" w:after="60" w:line="254" w:lineRule="auto"/>
        <w:rPr>
          <w:rFonts w:eastAsia="Times New Roman"/>
          <w:b/>
          <w:sz w:val="24"/>
          <w:szCs w:val="24"/>
        </w:rPr>
      </w:pPr>
      <w:r>
        <w:rPr>
          <w:rFonts w:eastAsia="Times New Roman"/>
          <w:b/>
          <w:sz w:val="24"/>
          <w:szCs w:val="24"/>
        </w:rPr>
        <w:t>Four Way Test</w:t>
      </w:r>
    </w:p>
    <w:p w14:paraId="50FD2FB4" w14:textId="748363D6" w:rsidR="00D95B1D" w:rsidRDefault="00D95B1D" w:rsidP="00D95B1D">
      <w:pPr>
        <w:pStyle w:val="ListParagraph"/>
        <w:numPr>
          <w:ilvl w:val="0"/>
          <w:numId w:val="52"/>
        </w:numPr>
        <w:spacing w:before="120" w:after="60" w:line="254" w:lineRule="auto"/>
        <w:rPr>
          <w:rFonts w:eastAsia="Times New Roman"/>
          <w:bCs/>
          <w:sz w:val="24"/>
          <w:szCs w:val="24"/>
        </w:rPr>
      </w:pPr>
      <w:r>
        <w:rPr>
          <w:rFonts w:eastAsia="Times New Roman"/>
          <w:bCs/>
          <w:sz w:val="24"/>
          <w:szCs w:val="24"/>
        </w:rPr>
        <w:t>The Four Way Test was led by Doug and recited by the guests present.</w:t>
      </w:r>
    </w:p>
    <w:p w14:paraId="043BF352" w14:textId="64B0DD2E" w:rsidR="00D95B1D" w:rsidRDefault="00DC7B5E" w:rsidP="00D95B1D">
      <w:pPr>
        <w:spacing w:before="120" w:after="60" w:line="254" w:lineRule="auto"/>
        <w:rPr>
          <w:rFonts w:eastAsia="Times New Roman"/>
          <w:b/>
          <w:sz w:val="24"/>
          <w:szCs w:val="24"/>
        </w:rPr>
      </w:pPr>
      <w:r>
        <w:rPr>
          <w:rFonts w:eastAsia="Times New Roman"/>
          <w:b/>
          <w:sz w:val="24"/>
          <w:szCs w:val="24"/>
        </w:rPr>
        <w:t>Guest Speaker Dave Nodwell – The Rotary Foundation</w:t>
      </w:r>
    </w:p>
    <w:p w14:paraId="653AB5E0" w14:textId="4D0C42E8" w:rsidR="00DC7B5E" w:rsidRDefault="00466A79" w:rsidP="00466A79">
      <w:pPr>
        <w:pStyle w:val="ListParagraph"/>
        <w:numPr>
          <w:ilvl w:val="0"/>
          <w:numId w:val="52"/>
        </w:numPr>
        <w:spacing w:before="120" w:after="60" w:line="254" w:lineRule="auto"/>
        <w:rPr>
          <w:rFonts w:eastAsia="Times New Roman"/>
          <w:bCs/>
          <w:sz w:val="24"/>
          <w:szCs w:val="24"/>
        </w:rPr>
      </w:pPr>
      <w:r>
        <w:rPr>
          <w:rFonts w:eastAsia="Times New Roman"/>
          <w:bCs/>
          <w:sz w:val="24"/>
          <w:szCs w:val="24"/>
        </w:rPr>
        <w:t>Dave gave a brief overview of the Foundation, its roots, its purpose and its importance to each Rotary Club and the world, especially focusing on the efforts to eradicate Polio. The presentation will be posted on Clubrunner main page under Documents.</w:t>
      </w:r>
    </w:p>
    <w:p w14:paraId="541506FD" w14:textId="01D94579" w:rsidR="00466A79" w:rsidRDefault="00466A79" w:rsidP="00466A79">
      <w:pPr>
        <w:spacing w:before="120" w:after="60" w:line="254" w:lineRule="auto"/>
        <w:rPr>
          <w:rFonts w:eastAsia="Times New Roman"/>
          <w:b/>
          <w:sz w:val="24"/>
          <w:szCs w:val="24"/>
        </w:rPr>
      </w:pPr>
      <w:r>
        <w:rPr>
          <w:rFonts w:eastAsia="Times New Roman"/>
          <w:b/>
          <w:sz w:val="24"/>
          <w:szCs w:val="24"/>
        </w:rPr>
        <w:t>Guest Speaker Dr. David Tisch – Polio Plus</w:t>
      </w:r>
    </w:p>
    <w:p w14:paraId="60939532" w14:textId="1C8A7E93" w:rsidR="00466A79" w:rsidRPr="00082F7F" w:rsidRDefault="00466A79"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Dr. Tisch outlined the origins of Polio with the first case recorded in 1363 BCE as “withered leg” which was not formally identified by Dr. Jacob Heine in the mid 1800’s. It can be easily prevented through the antibodies in breast milk passed on to babies.</w:t>
      </w:r>
      <w:r w:rsidR="00082F7F">
        <w:rPr>
          <w:rFonts w:eastAsia="Times New Roman"/>
          <w:bCs/>
          <w:sz w:val="24"/>
          <w:szCs w:val="24"/>
        </w:rPr>
        <w:t xml:space="preserve"> Clean water and better hygiene delayed susceptibility and protected teenagers and young adults. In 1865 formula was </w:t>
      </w:r>
      <w:r w:rsidR="00082F7F">
        <w:rPr>
          <w:rFonts w:eastAsia="Times New Roman"/>
          <w:bCs/>
          <w:sz w:val="24"/>
          <w:szCs w:val="24"/>
        </w:rPr>
        <w:lastRenderedPageBreak/>
        <w:t>created as the “perfect baby food” that resulted in the antibodies not being transferred to babies. Polio became the most dreaded disease of the 20</w:t>
      </w:r>
      <w:r w:rsidR="00082F7F" w:rsidRPr="00082F7F">
        <w:rPr>
          <w:rFonts w:eastAsia="Times New Roman"/>
          <w:bCs/>
          <w:sz w:val="24"/>
          <w:szCs w:val="24"/>
          <w:vertAlign w:val="superscript"/>
        </w:rPr>
        <w:t>th</w:t>
      </w:r>
      <w:r w:rsidR="00082F7F">
        <w:rPr>
          <w:rFonts w:eastAsia="Times New Roman"/>
          <w:bCs/>
          <w:sz w:val="24"/>
          <w:szCs w:val="24"/>
        </w:rPr>
        <w:t xml:space="preserve"> century,</w:t>
      </w:r>
    </w:p>
    <w:p w14:paraId="4B83A2DF" w14:textId="6A8F644E" w:rsidR="00082F7F" w:rsidRPr="00082F7F" w:rsidRDefault="00082F7F"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 xml:space="preserve">There are only mild flu-like </w:t>
      </w:r>
      <w:proofErr w:type="gramStart"/>
      <w:r>
        <w:rPr>
          <w:rFonts w:eastAsia="Times New Roman"/>
          <w:bCs/>
          <w:sz w:val="24"/>
          <w:szCs w:val="24"/>
        </w:rPr>
        <w:t>symptoms</w:t>
      </w:r>
      <w:proofErr w:type="gramEnd"/>
      <w:r>
        <w:rPr>
          <w:rFonts w:eastAsia="Times New Roman"/>
          <w:bCs/>
          <w:sz w:val="24"/>
          <w:szCs w:val="24"/>
        </w:rPr>
        <w:t xml:space="preserve"> so virus engages in rapid time with little to no warning. Highly contagious – 1 person can spread to 5% of the population.</w:t>
      </w:r>
    </w:p>
    <w:p w14:paraId="408914F8" w14:textId="3ED87519" w:rsidR="00082F7F" w:rsidRPr="00DC43E2" w:rsidRDefault="00082F7F"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 xml:space="preserve">First vaccine was discovered in 1955. In 1979 Rotary became involved in vaccinating children to </w:t>
      </w:r>
      <w:r w:rsidR="00DC43E2">
        <w:rPr>
          <w:rFonts w:eastAsia="Times New Roman"/>
          <w:bCs/>
          <w:sz w:val="24"/>
          <w:szCs w:val="24"/>
        </w:rPr>
        <w:t xml:space="preserve">slow the spread of </w:t>
      </w:r>
      <w:r>
        <w:rPr>
          <w:rFonts w:eastAsia="Times New Roman"/>
          <w:bCs/>
          <w:sz w:val="24"/>
          <w:szCs w:val="24"/>
        </w:rPr>
        <w:t xml:space="preserve">the disease and started in the </w:t>
      </w:r>
      <w:proofErr w:type="spellStart"/>
      <w:r>
        <w:rPr>
          <w:rFonts w:eastAsia="Times New Roman"/>
          <w:bCs/>
          <w:sz w:val="24"/>
          <w:szCs w:val="24"/>
        </w:rPr>
        <w:t>Phillipines</w:t>
      </w:r>
      <w:proofErr w:type="spellEnd"/>
      <w:r>
        <w:rPr>
          <w:rFonts w:eastAsia="Times New Roman"/>
          <w:bCs/>
          <w:sz w:val="24"/>
          <w:szCs w:val="24"/>
        </w:rPr>
        <w:t>.</w:t>
      </w:r>
    </w:p>
    <w:p w14:paraId="5843F55F" w14:textId="11040804" w:rsidR="00DC43E2" w:rsidRPr="00DC43E2" w:rsidRDefault="00DC43E2"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In 1995 they adopted a global vision to the eradicate it worldwide. Because of these efforts, 20,000,000,000 children are walking today as a result with a drop of 99.9% of new cases. In 2007, the Gates Foundation became involved and matches Rotary donations 2:1.</w:t>
      </w:r>
    </w:p>
    <w:p w14:paraId="38002D62" w14:textId="3373FA7B" w:rsidR="00DC43E2" w:rsidRPr="00DC43E2" w:rsidRDefault="00DC43E2"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 xml:space="preserve">Dr. Tisch went on to outline our District’s efforts to increase donations to the Polio campaign and was pleased to </w:t>
      </w:r>
      <w:proofErr w:type="gramStart"/>
      <w:r>
        <w:rPr>
          <w:rFonts w:eastAsia="Times New Roman"/>
          <w:bCs/>
          <w:sz w:val="24"/>
          <w:szCs w:val="24"/>
        </w:rPr>
        <w:t>announced</w:t>
      </w:r>
      <w:proofErr w:type="gramEnd"/>
      <w:r>
        <w:rPr>
          <w:rFonts w:eastAsia="Times New Roman"/>
          <w:bCs/>
          <w:sz w:val="24"/>
          <w:szCs w:val="24"/>
        </w:rPr>
        <w:t xml:space="preserve"> that our District is #1 in Polio Plus Society membership. </w:t>
      </w:r>
    </w:p>
    <w:p w14:paraId="62D595D6" w14:textId="4DC95E38" w:rsidR="00DC43E2" w:rsidRPr="00DC43E2" w:rsidRDefault="00DC43E2" w:rsidP="00466A79">
      <w:pPr>
        <w:pStyle w:val="ListParagraph"/>
        <w:numPr>
          <w:ilvl w:val="0"/>
          <w:numId w:val="52"/>
        </w:numPr>
        <w:spacing w:before="120" w:after="60" w:line="254" w:lineRule="auto"/>
        <w:rPr>
          <w:rFonts w:eastAsia="Times New Roman"/>
          <w:b/>
          <w:sz w:val="24"/>
          <w:szCs w:val="24"/>
        </w:rPr>
      </w:pPr>
      <w:r>
        <w:rPr>
          <w:rFonts w:eastAsia="Times New Roman"/>
          <w:bCs/>
          <w:sz w:val="24"/>
          <w:szCs w:val="24"/>
        </w:rPr>
        <w:t>Doug and Dr. Tisch then went on to present certificates of appreciation to the newest members of the Society from our club: Rebecca Penwell, Don MacLean, Greg Hammond and Sandra Winspear. Doug thanked our speakers again.</w:t>
      </w:r>
    </w:p>
    <w:p w14:paraId="397CA0C4" w14:textId="77777777" w:rsidR="005C1CCF" w:rsidRDefault="009D5671" w:rsidP="005C1CCF">
      <w:pPr>
        <w:spacing w:before="120" w:after="60" w:line="254" w:lineRule="auto"/>
        <w:rPr>
          <w:b/>
          <w:bCs/>
          <w:sz w:val="24"/>
          <w:szCs w:val="24"/>
        </w:rPr>
      </w:pPr>
      <w:r w:rsidRPr="00166084">
        <w:rPr>
          <w:b/>
          <w:bCs/>
          <w:sz w:val="24"/>
          <w:szCs w:val="24"/>
        </w:rPr>
        <w:t>Meeting Adjourned</w:t>
      </w:r>
    </w:p>
    <w:p w14:paraId="3D1E9089" w14:textId="28936454" w:rsidR="005C1CCF" w:rsidRPr="005C1CCF" w:rsidRDefault="005C1CCF" w:rsidP="00C34BF0">
      <w:pPr>
        <w:pStyle w:val="ListParagraph"/>
        <w:numPr>
          <w:ilvl w:val="0"/>
          <w:numId w:val="54"/>
        </w:numPr>
        <w:spacing w:before="120" w:after="60" w:line="254" w:lineRule="auto"/>
        <w:rPr>
          <w:b/>
          <w:bCs/>
          <w:sz w:val="24"/>
          <w:szCs w:val="24"/>
        </w:rPr>
      </w:pPr>
      <w:r w:rsidRPr="005C1CCF">
        <w:rPr>
          <w:sz w:val="24"/>
          <w:szCs w:val="24"/>
        </w:rPr>
        <w:t xml:space="preserve">Doug adjourned the business part of the evening at 7:08 pm </w:t>
      </w:r>
      <w:r w:rsidRPr="005C1CCF">
        <w:rPr>
          <w:sz w:val="24"/>
          <w:szCs w:val="24"/>
        </w:rPr>
        <w:t>with a toast to “United in Good</w:t>
      </w:r>
      <w:r w:rsidRPr="005C1CCF">
        <w:rPr>
          <w:sz w:val="24"/>
          <w:szCs w:val="24"/>
        </w:rPr>
        <w:t>”.</w:t>
      </w:r>
    </w:p>
    <w:p w14:paraId="56E39100" w14:textId="3E92E586" w:rsidR="005C1CCF" w:rsidRDefault="005C1CCF" w:rsidP="005C1CCF">
      <w:pPr>
        <w:spacing w:before="120" w:after="60" w:line="254" w:lineRule="auto"/>
        <w:rPr>
          <w:b/>
          <w:bCs/>
          <w:sz w:val="24"/>
          <w:szCs w:val="24"/>
        </w:rPr>
      </w:pPr>
      <w:r>
        <w:rPr>
          <w:b/>
          <w:bCs/>
          <w:sz w:val="24"/>
          <w:szCs w:val="24"/>
        </w:rPr>
        <w:t>Rotary Grace</w:t>
      </w:r>
    </w:p>
    <w:p w14:paraId="4767D348" w14:textId="6BB859E1" w:rsidR="005C1CCF" w:rsidRPr="005C1CCF" w:rsidRDefault="005C1CCF" w:rsidP="005C1CCF">
      <w:pPr>
        <w:pStyle w:val="ListParagraph"/>
        <w:numPr>
          <w:ilvl w:val="0"/>
          <w:numId w:val="54"/>
        </w:numPr>
        <w:spacing w:before="120" w:after="60" w:line="254" w:lineRule="auto"/>
        <w:rPr>
          <w:b/>
          <w:bCs/>
          <w:sz w:val="24"/>
          <w:szCs w:val="24"/>
        </w:rPr>
      </w:pPr>
      <w:r>
        <w:rPr>
          <w:sz w:val="24"/>
          <w:szCs w:val="24"/>
        </w:rPr>
        <w:t>Don MacKay led in singing of Rotary Grace and joined by all guests present.</w:t>
      </w:r>
    </w:p>
    <w:sectPr w:rsidR="005C1CCF" w:rsidRPr="005C1CCF" w:rsidSect="002C275D">
      <w:footerReference w:type="default" r:id="rId9"/>
      <w:pgSz w:w="12240" w:h="15840"/>
      <w:pgMar w:top="1134" w:right="1134" w:bottom="1985" w:left="1134" w:header="709" w:footer="1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4F9AD" w14:textId="77777777" w:rsidR="00F907F0" w:rsidRDefault="00F907F0" w:rsidP="00F94D14">
      <w:r>
        <w:separator/>
      </w:r>
    </w:p>
  </w:endnote>
  <w:endnote w:type="continuationSeparator" w:id="0">
    <w:p w14:paraId="5C9CEE51" w14:textId="77777777" w:rsidR="00F907F0" w:rsidRDefault="00F907F0" w:rsidP="00F9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4731" w14:textId="77777777" w:rsidR="00746760" w:rsidRDefault="005C1CCF" w:rsidP="00746760">
    <w:pPr>
      <w:pStyle w:val="Footer"/>
      <w:rPr>
        <w:lang w:val="en-US"/>
      </w:rPr>
    </w:pPr>
    <w:r>
      <w:rPr>
        <w:lang w:val="en-US"/>
      </w:rPr>
      <w:pict w14:anchorId="2212943A">
        <v:rect id="_x0000_i1028" style="width:0;height:1.5pt" o:hralign="center" o:hrstd="t" o:hr="t" fillcolor="#a0a0a0" stroked="f"/>
      </w:pict>
    </w:r>
  </w:p>
  <w:p w14:paraId="0730FFA4" w14:textId="43657E13" w:rsidR="00746760" w:rsidRPr="00741E00" w:rsidRDefault="00746760" w:rsidP="00746760">
    <w:pPr>
      <w:pStyle w:val="Footer"/>
      <w:rPr>
        <w:lang w:val="en-US"/>
      </w:rPr>
    </w:pPr>
    <w:r>
      <w:rPr>
        <w:lang w:val="en-US"/>
      </w:rPr>
      <w:t>The Rotary Club of Bracebridge Muskoka Lakes –</w:t>
    </w:r>
    <w:r w:rsidR="00A64A70">
      <w:rPr>
        <w:lang w:val="en-US"/>
      </w:rPr>
      <w:t xml:space="preserve">                                                                                 </w:t>
    </w:r>
    <w:r w:rsidRPr="00826F33">
      <w:rPr>
        <w:color w:val="7F7F7F" w:themeColor="background1" w:themeShade="7F"/>
        <w:spacing w:val="60"/>
        <w:lang w:val="en-US"/>
      </w:rPr>
      <w:t>Page</w:t>
    </w:r>
    <w:r w:rsidRPr="00826F33">
      <w:rPr>
        <w:lang w:val="en-US"/>
      </w:rPr>
      <w:t xml:space="preserve"> | </w:t>
    </w:r>
    <w:r w:rsidRPr="00826F33">
      <w:rPr>
        <w:lang w:val="en-US"/>
      </w:rPr>
      <w:fldChar w:fldCharType="begin"/>
    </w:r>
    <w:r w:rsidRPr="00826F33">
      <w:rPr>
        <w:lang w:val="en-US"/>
      </w:rPr>
      <w:instrText xml:space="preserve"> PAGE   \* MERGEFORMAT </w:instrText>
    </w:r>
    <w:r w:rsidRPr="00826F33">
      <w:rPr>
        <w:lang w:val="en-US"/>
      </w:rPr>
      <w:fldChar w:fldCharType="separate"/>
    </w:r>
    <w:r>
      <w:rPr>
        <w:lang w:val="en-US"/>
      </w:rPr>
      <w:t>1</w:t>
    </w:r>
    <w:r w:rsidRPr="00826F33">
      <w:rPr>
        <w:b/>
        <w:bCs/>
        <w:noProof/>
        <w:lang w:val="en-US"/>
      </w:rPr>
      <w:fldChar w:fldCharType="end"/>
    </w:r>
  </w:p>
  <w:p w14:paraId="42F3C468" w14:textId="519843B4" w:rsidR="00F94D14" w:rsidRPr="009A3DB4" w:rsidRDefault="00F94D14">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E6760" w14:textId="77777777" w:rsidR="00F907F0" w:rsidRDefault="00F907F0" w:rsidP="00F94D14">
      <w:r>
        <w:separator/>
      </w:r>
    </w:p>
  </w:footnote>
  <w:footnote w:type="continuationSeparator" w:id="0">
    <w:p w14:paraId="1F348DF1" w14:textId="77777777" w:rsidR="00F907F0" w:rsidRDefault="00F907F0" w:rsidP="00F94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38B"/>
    <w:multiLevelType w:val="hybridMultilevel"/>
    <w:tmpl w:val="23E67D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8E6428"/>
    <w:multiLevelType w:val="hybridMultilevel"/>
    <w:tmpl w:val="17FEF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904F08"/>
    <w:multiLevelType w:val="hybridMultilevel"/>
    <w:tmpl w:val="6FDA8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6B19AD"/>
    <w:multiLevelType w:val="hybridMultilevel"/>
    <w:tmpl w:val="63A641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86D708D"/>
    <w:multiLevelType w:val="hybridMultilevel"/>
    <w:tmpl w:val="1F6CBD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F2639C"/>
    <w:multiLevelType w:val="hybridMultilevel"/>
    <w:tmpl w:val="E3DAB1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2D23A3"/>
    <w:multiLevelType w:val="hybridMultilevel"/>
    <w:tmpl w:val="CC127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131F80"/>
    <w:multiLevelType w:val="hybridMultilevel"/>
    <w:tmpl w:val="B908D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E538D1"/>
    <w:multiLevelType w:val="hybridMultilevel"/>
    <w:tmpl w:val="3DDC7CC6"/>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C86108"/>
    <w:multiLevelType w:val="hybridMultilevel"/>
    <w:tmpl w:val="B1B03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6197119"/>
    <w:multiLevelType w:val="hybridMultilevel"/>
    <w:tmpl w:val="126645B2"/>
    <w:lvl w:ilvl="0" w:tplc="9D4CE574">
      <w:start w:val="519"/>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11" w15:restartNumberingAfterBreak="0">
    <w:nsid w:val="176401B9"/>
    <w:multiLevelType w:val="hybridMultilevel"/>
    <w:tmpl w:val="7692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03460"/>
    <w:multiLevelType w:val="hybridMultilevel"/>
    <w:tmpl w:val="2FBA836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5073F5"/>
    <w:multiLevelType w:val="hybridMultilevel"/>
    <w:tmpl w:val="9A182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C11CAF"/>
    <w:multiLevelType w:val="hybridMultilevel"/>
    <w:tmpl w:val="794023A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54C8B"/>
    <w:multiLevelType w:val="hybridMultilevel"/>
    <w:tmpl w:val="7F9C0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B136B75"/>
    <w:multiLevelType w:val="hybridMultilevel"/>
    <w:tmpl w:val="1BA00C1C"/>
    <w:lvl w:ilvl="0" w:tplc="10090001">
      <w:start w:val="1"/>
      <w:numFmt w:val="bullet"/>
      <w:lvlText w:val=""/>
      <w:lvlJc w:val="left"/>
      <w:pPr>
        <w:ind w:left="1800" w:hanging="360"/>
      </w:pPr>
      <w:rPr>
        <w:rFonts w:ascii="Symbol" w:hAnsi="Symbol" w:hint="default"/>
        <w:b w:val="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1B25201C"/>
    <w:multiLevelType w:val="hybridMultilevel"/>
    <w:tmpl w:val="2D64DB1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8" w15:restartNumberingAfterBreak="0">
    <w:nsid w:val="223D2F77"/>
    <w:multiLevelType w:val="hybridMultilevel"/>
    <w:tmpl w:val="50B821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2AC48CF"/>
    <w:multiLevelType w:val="hybridMultilevel"/>
    <w:tmpl w:val="FA924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2DC0CD3"/>
    <w:multiLevelType w:val="hybridMultilevel"/>
    <w:tmpl w:val="F700558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24917D6D"/>
    <w:multiLevelType w:val="hybridMultilevel"/>
    <w:tmpl w:val="4C744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A780A7B"/>
    <w:multiLevelType w:val="hybridMultilevel"/>
    <w:tmpl w:val="FE8E4AA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F3948C6"/>
    <w:multiLevelType w:val="hybridMultilevel"/>
    <w:tmpl w:val="0A2EE60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318C171C"/>
    <w:multiLevelType w:val="hybridMultilevel"/>
    <w:tmpl w:val="62E66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40E3208"/>
    <w:multiLevelType w:val="hybridMultilevel"/>
    <w:tmpl w:val="B3E019CC"/>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7B608FD"/>
    <w:multiLevelType w:val="hybridMultilevel"/>
    <w:tmpl w:val="E73EC7B6"/>
    <w:lvl w:ilvl="0" w:tplc="10090001">
      <w:start w:val="1"/>
      <w:numFmt w:val="bullet"/>
      <w:lvlText w:val=""/>
      <w:lvlJc w:val="left"/>
      <w:pPr>
        <w:ind w:left="1080" w:hanging="360"/>
      </w:pPr>
      <w:rPr>
        <w:rFonts w:ascii="Symbol" w:hAnsi="Symbo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40692C58"/>
    <w:multiLevelType w:val="hybridMultilevel"/>
    <w:tmpl w:val="C634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17618F7"/>
    <w:multiLevelType w:val="hybridMultilevel"/>
    <w:tmpl w:val="DD56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7A14A2"/>
    <w:multiLevelType w:val="hybridMultilevel"/>
    <w:tmpl w:val="79764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39E431C"/>
    <w:multiLevelType w:val="hybridMultilevel"/>
    <w:tmpl w:val="8586DF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43FC5A78"/>
    <w:multiLevelType w:val="hybridMultilevel"/>
    <w:tmpl w:val="06E4C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4B96735C"/>
    <w:multiLevelType w:val="hybridMultilevel"/>
    <w:tmpl w:val="DE12F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4BE021CB"/>
    <w:multiLevelType w:val="multilevel"/>
    <w:tmpl w:val="4A7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3F1A50"/>
    <w:multiLevelType w:val="hybridMultilevel"/>
    <w:tmpl w:val="326E2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5E44426"/>
    <w:multiLevelType w:val="hybridMultilevel"/>
    <w:tmpl w:val="51360C4C"/>
    <w:lvl w:ilvl="0" w:tplc="E5CED0C2">
      <w:start w:val="16"/>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58E51281"/>
    <w:multiLevelType w:val="hybridMultilevel"/>
    <w:tmpl w:val="12B62C82"/>
    <w:lvl w:ilvl="0" w:tplc="70B6983E">
      <w:numFmt w:val="bullet"/>
      <w:lvlText w:val="-"/>
      <w:lvlJc w:val="left"/>
      <w:pPr>
        <w:ind w:left="2520" w:hanging="360"/>
      </w:pPr>
      <w:rPr>
        <w:rFonts w:ascii="Calibri" w:eastAsiaTheme="minorHAnsi" w:hAnsi="Calibri" w:cs="Calibr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7" w15:restartNumberingAfterBreak="0">
    <w:nsid w:val="5CCF3D52"/>
    <w:multiLevelType w:val="hybridMultilevel"/>
    <w:tmpl w:val="A7C6EC1C"/>
    <w:lvl w:ilvl="0" w:tplc="10090019">
      <w:start w:val="1"/>
      <w:numFmt w:val="lowerLetter"/>
      <w:lvlText w:val="%1."/>
      <w:lvlJc w:val="left"/>
      <w:pPr>
        <w:ind w:left="1440" w:hanging="360"/>
      </w:pPr>
    </w:lvl>
    <w:lvl w:ilvl="1" w:tplc="1009001B">
      <w:start w:val="1"/>
      <w:numFmt w:val="lowerRoman"/>
      <w:lvlText w:val="%2."/>
      <w:lvlJc w:val="righ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5D1E15B7"/>
    <w:multiLevelType w:val="hybridMultilevel"/>
    <w:tmpl w:val="654A5D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B31D59"/>
    <w:multiLevelType w:val="hybridMultilevel"/>
    <w:tmpl w:val="0C240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0" w15:restartNumberingAfterBreak="0">
    <w:nsid w:val="62A40C12"/>
    <w:multiLevelType w:val="hybridMultilevel"/>
    <w:tmpl w:val="1B946C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35E5E15"/>
    <w:multiLevelType w:val="hybridMultilevel"/>
    <w:tmpl w:val="41B4E7F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4CF17B6"/>
    <w:multiLevelType w:val="hybridMultilevel"/>
    <w:tmpl w:val="F7E48C6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6A5254E"/>
    <w:multiLevelType w:val="hybridMultilevel"/>
    <w:tmpl w:val="A8F67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7933AC0"/>
    <w:multiLevelType w:val="hybridMultilevel"/>
    <w:tmpl w:val="139CC5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5" w15:restartNumberingAfterBreak="0">
    <w:nsid w:val="6817758E"/>
    <w:multiLevelType w:val="hybridMultilevel"/>
    <w:tmpl w:val="38A6A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98E45CA"/>
    <w:multiLevelType w:val="hybridMultilevel"/>
    <w:tmpl w:val="50486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02B5FAF"/>
    <w:multiLevelType w:val="hybridMultilevel"/>
    <w:tmpl w:val="4904AD0A"/>
    <w:lvl w:ilvl="0" w:tplc="69484DB4">
      <w:start w:val="12"/>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48" w15:restartNumberingAfterBreak="0">
    <w:nsid w:val="70C50E14"/>
    <w:multiLevelType w:val="hybridMultilevel"/>
    <w:tmpl w:val="87345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3821BFA"/>
    <w:multiLevelType w:val="hybridMultilevel"/>
    <w:tmpl w:val="0B9EF374"/>
    <w:lvl w:ilvl="0" w:tplc="7BCEFD1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0" w15:restartNumberingAfterBreak="0">
    <w:nsid w:val="750503C6"/>
    <w:multiLevelType w:val="hybridMultilevel"/>
    <w:tmpl w:val="CBD68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85E7F0D"/>
    <w:multiLevelType w:val="hybridMultilevel"/>
    <w:tmpl w:val="68CE1142"/>
    <w:lvl w:ilvl="0" w:tplc="04090001">
      <w:start w:val="1"/>
      <w:numFmt w:val="bullet"/>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BEA1FD3"/>
    <w:multiLevelType w:val="hybridMultilevel"/>
    <w:tmpl w:val="3DB8242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3" w15:restartNumberingAfterBreak="0">
    <w:nsid w:val="7D156BC7"/>
    <w:multiLevelType w:val="hybridMultilevel"/>
    <w:tmpl w:val="727A18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45705402">
    <w:abstractNumId w:val="0"/>
  </w:num>
  <w:num w:numId="2" w16cid:durableId="620190749">
    <w:abstractNumId w:val="33"/>
  </w:num>
  <w:num w:numId="3" w16cid:durableId="813915994">
    <w:abstractNumId w:val="35"/>
  </w:num>
  <w:num w:numId="4" w16cid:durableId="949631457">
    <w:abstractNumId w:val="44"/>
  </w:num>
  <w:num w:numId="5" w16cid:durableId="8721987">
    <w:abstractNumId w:val="39"/>
  </w:num>
  <w:num w:numId="6" w16cid:durableId="2088530042">
    <w:abstractNumId w:val="37"/>
  </w:num>
  <w:num w:numId="7" w16cid:durableId="213196714">
    <w:abstractNumId w:val="52"/>
  </w:num>
  <w:num w:numId="8" w16cid:durableId="1578398698">
    <w:abstractNumId w:val="36"/>
  </w:num>
  <w:num w:numId="9" w16cid:durableId="471214824">
    <w:abstractNumId w:val="10"/>
  </w:num>
  <w:num w:numId="10" w16cid:durableId="1872372968">
    <w:abstractNumId w:val="47"/>
  </w:num>
  <w:num w:numId="11" w16cid:durableId="2101483624">
    <w:abstractNumId w:val="51"/>
  </w:num>
  <w:num w:numId="12" w16cid:durableId="1273245422">
    <w:abstractNumId w:val="14"/>
  </w:num>
  <w:num w:numId="13" w16cid:durableId="348878428">
    <w:abstractNumId w:val="11"/>
  </w:num>
  <w:num w:numId="14" w16cid:durableId="20741895">
    <w:abstractNumId w:val="28"/>
  </w:num>
  <w:num w:numId="15" w16cid:durableId="1900166474">
    <w:abstractNumId w:val="5"/>
  </w:num>
  <w:num w:numId="16" w16cid:durableId="1953508287">
    <w:abstractNumId w:val="38"/>
  </w:num>
  <w:num w:numId="17" w16cid:durableId="1802503191">
    <w:abstractNumId w:val="50"/>
  </w:num>
  <w:num w:numId="18" w16cid:durableId="207767292">
    <w:abstractNumId w:val="9"/>
  </w:num>
  <w:num w:numId="19" w16cid:durableId="1678463788">
    <w:abstractNumId w:val="15"/>
  </w:num>
  <w:num w:numId="20" w16cid:durableId="420950674">
    <w:abstractNumId w:val="29"/>
  </w:num>
  <w:num w:numId="21" w16cid:durableId="1198421976">
    <w:abstractNumId w:val="2"/>
  </w:num>
  <w:num w:numId="22" w16cid:durableId="1531383135">
    <w:abstractNumId w:val="7"/>
  </w:num>
  <w:num w:numId="23" w16cid:durableId="1006781907">
    <w:abstractNumId w:val="41"/>
  </w:num>
  <w:num w:numId="24" w16cid:durableId="348026478">
    <w:abstractNumId w:val="21"/>
  </w:num>
  <w:num w:numId="25" w16cid:durableId="1178076900">
    <w:abstractNumId w:val="12"/>
  </w:num>
  <w:num w:numId="26" w16cid:durableId="1935087249">
    <w:abstractNumId w:val="40"/>
  </w:num>
  <w:num w:numId="27" w16cid:durableId="1411776732">
    <w:abstractNumId w:val="22"/>
  </w:num>
  <w:num w:numId="28" w16cid:durableId="1380937440">
    <w:abstractNumId w:val="42"/>
  </w:num>
  <w:num w:numId="29" w16cid:durableId="505829351">
    <w:abstractNumId w:val="6"/>
  </w:num>
  <w:num w:numId="30" w16cid:durableId="1949459669">
    <w:abstractNumId w:val="8"/>
  </w:num>
  <w:num w:numId="31" w16cid:durableId="693580233">
    <w:abstractNumId w:val="19"/>
  </w:num>
  <w:num w:numId="32" w16cid:durableId="1327905863">
    <w:abstractNumId w:val="49"/>
  </w:num>
  <w:num w:numId="33" w16cid:durableId="908661890">
    <w:abstractNumId w:val="43"/>
  </w:num>
  <w:num w:numId="34" w16cid:durableId="381757401">
    <w:abstractNumId w:val="46"/>
  </w:num>
  <w:num w:numId="35" w16cid:durableId="976884134">
    <w:abstractNumId w:val="27"/>
  </w:num>
  <w:num w:numId="36" w16cid:durableId="731392821">
    <w:abstractNumId w:val="34"/>
  </w:num>
  <w:num w:numId="37" w16cid:durableId="28189214">
    <w:abstractNumId w:val="1"/>
  </w:num>
  <w:num w:numId="38" w16cid:durableId="1688094782">
    <w:abstractNumId w:val="24"/>
  </w:num>
  <w:num w:numId="39" w16cid:durableId="1951469060">
    <w:abstractNumId w:val="45"/>
  </w:num>
  <w:num w:numId="40" w16cid:durableId="1955212057">
    <w:abstractNumId w:val="13"/>
  </w:num>
  <w:num w:numId="41" w16cid:durableId="1472677835">
    <w:abstractNumId w:val="30"/>
  </w:num>
  <w:num w:numId="42" w16cid:durableId="1584535667">
    <w:abstractNumId w:val="25"/>
  </w:num>
  <w:num w:numId="43" w16cid:durableId="1818759270">
    <w:abstractNumId w:val="31"/>
  </w:num>
  <w:num w:numId="44" w16cid:durableId="2056932111">
    <w:abstractNumId w:val="16"/>
  </w:num>
  <w:num w:numId="45" w16cid:durableId="182325167">
    <w:abstractNumId w:val="17"/>
  </w:num>
  <w:num w:numId="46" w16cid:durableId="1805195394">
    <w:abstractNumId w:val="32"/>
  </w:num>
  <w:num w:numId="47" w16cid:durableId="1126512417">
    <w:abstractNumId w:val="26"/>
  </w:num>
  <w:num w:numId="48" w16cid:durableId="1850824394">
    <w:abstractNumId w:val="20"/>
  </w:num>
  <w:num w:numId="49" w16cid:durableId="532429027">
    <w:abstractNumId w:val="3"/>
  </w:num>
  <w:num w:numId="50" w16cid:durableId="1879734277">
    <w:abstractNumId w:val="18"/>
  </w:num>
  <w:num w:numId="51" w16cid:durableId="1852065502">
    <w:abstractNumId w:val="4"/>
  </w:num>
  <w:num w:numId="52" w16cid:durableId="472867949">
    <w:abstractNumId w:val="53"/>
  </w:num>
  <w:num w:numId="53" w16cid:durableId="216667221">
    <w:abstractNumId w:val="23"/>
  </w:num>
  <w:num w:numId="54" w16cid:durableId="682905114">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E2Nja0MDMyMrdU0lEKTi0uzszPAykwNK4FADu/IF4tAAAA"/>
  </w:docVars>
  <w:rsids>
    <w:rsidRoot w:val="00F53E30"/>
    <w:rsid w:val="00000DB8"/>
    <w:rsid w:val="00002BE1"/>
    <w:rsid w:val="0000397E"/>
    <w:rsid w:val="000063B5"/>
    <w:rsid w:val="00006A48"/>
    <w:rsid w:val="000141C2"/>
    <w:rsid w:val="00017EBE"/>
    <w:rsid w:val="00020B7F"/>
    <w:rsid w:val="00027BEB"/>
    <w:rsid w:val="00033CE7"/>
    <w:rsid w:val="00037E24"/>
    <w:rsid w:val="0004030E"/>
    <w:rsid w:val="00040BD1"/>
    <w:rsid w:val="00041115"/>
    <w:rsid w:val="0005065E"/>
    <w:rsid w:val="000551FA"/>
    <w:rsid w:val="00055C4E"/>
    <w:rsid w:val="00057104"/>
    <w:rsid w:val="000600BB"/>
    <w:rsid w:val="00063C35"/>
    <w:rsid w:val="00067182"/>
    <w:rsid w:val="000674FD"/>
    <w:rsid w:val="00067842"/>
    <w:rsid w:val="00070C17"/>
    <w:rsid w:val="000745C3"/>
    <w:rsid w:val="00076C75"/>
    <w:rsid w:val="00076ED3"/>
    <w:rsid w:val="00076F57"/>
    <w:rsid w:val="00080625"/>
    <w:rsid w:val="00080A92"/>
    <w:rsid w:val="00082F7F"/>
    <w:rsid w:val="000848B1"/>
    <w:rsid w:val="00084B32"/>
    <w:rsid w:val="00086556"/>
    <w:rsid w:val="00090BE5"/>
    <w:rsid w:val="00090EC0"/>
    <w:rsid w:val="0009298C"/>
    <w:rsid w:val="00093ED0"/>
    <w:rsid w:val="00093ED4"/>
    <w:rsid w:val="000A16A9"/>
    <w:rsid w:val="000A4ADB"/>
    <w:rsid w:val="000A62E8"/>
    <w:rsid w:val="000B0B96"/>
    <w:rsid w:val="000B20E6"/>
    <w:rsid w:val="000B4020"/>
    <w:rsid w:val="000C0F06"/>
    <w:rsid w:val="000C1AC7"/>
    <w:rsid w:val="000D11BD"/>
    <w:rsid w:val="000D2CCE"/>
    <w:rsid w:val="000E086E"/>
    <w:rsid w:val="000E10D4"/>
    <w:rsid w:val="000E19D0"/>
    <w:rsid w:val="000E4FA0"/>
    <w:rsid w:val="000E79A3"/>
    <w:rsid w:val="000F424F"/>
    <w:rsid w:val="000F56EE"/>
    <w:rsid w:val="00110358"/>
    <w:rsid w:val="00113F90"/>
    <w:rsid w:val="00114654"/>
    <w:rsid w:val="001155F8"/>
    <w:rsid w:val="001165C3"/>
    <w:rsid w:val="001172D3"/>
    <w:rsid w:val="001209DE"/>
    <w:rsid w:val="001218AB"/>
    <w:rsid w:val="00121A74"/>
    <w:rsid w:val="001224F4"/>
    <w:rsid w:val="00127D81"/>
    <w:rsid w:val="001312C2"/>
    <w:rsid w:val="00133803"/>
    <w:rsid w:val="0013549E"/>
    <w:rsid w:val="0013675B"/>
    <w:rsid w:val="0014002B"/>
    <w:rsid w:val="0014037E"/>
    <w:rsid w:val="00140D3C"/>
    <w:rsid w:val="00142091"/>
    <w:rsid w:val="00144F11"/>
    <w:rsid w:val="001470A2"/>
    <w:rsid w:val="001525F9"/>
    <w:rsid w:val="001529E5"/>
    <w:rsid w:val="001537AA"/>
    <w:rsid w:val="0015496C"/>
    <w:rsid w:val="001575C4"/>
    <w:rsid w:val="00157A1D"/>
    <w:rsid w:val="00157C4F"/>
    <w:rsid w:val="001612EE"/>
    <w:rsid w:val="00161678"/>
    <w:rsid w:val="00165670"/>
    <w:rsid w:val="001656D7"/>
    <w:rsid w:val="00166084"/>
    <w:rsid w:val="001660DD"/>
    <w:rsid w:val="001678E7"/>
    <w:rsid w:val="00167DDF"/>
    <w:rsid w:val="0017496B"/>
    <w:rsid w:val="001758C3"/>
    <w:rsid w:val="00175A0F"/>
    <w:rsid w:val="00176007"/>
    <w:rsid w:val="00176931"/>
    <w:rsid w:val="001813F0"/>
    <w:rsid w:val="001816BC"/>
    <w:rsid w:val="001825E8"/>
    <w:rsid w:val="00183CAF"/>
    <w:rsid w:val="00191A53"/>
    <w:rsid w:val="001957CF"/>
    <w:rsid w:val="001A0E2C"/>
    <w:rsid w:val="001A312D"/>
    <w:rsid w:val="001A44C1"/>
    <w:rsid w:val="001A59F3"/>
    <w:rsid w:val="001A649E"/>
    <w:rsid w:val="001B02B7"/>
    <w:rsid w:val="001B02E0"/>
    <w:rsid w:val="001B0BBE"/>
    <w:rsid w:val="001B4BD2"/>
    <w:rsid w:val="001B5030"/>
    <w:rsid w:val="001B7A79"/>
    <w:rsid w:val="001C08F7"/>
    <w:rsid w:val="001C0ED5"/>
    <w:rsid w:val="001C244F"/>
    <w:rsid w:val="001C32F5"/>
    <w:rsid w:val="001C3BF0"/>
    <w:rsid w:val="001C6AA1"/>
    <w:rsid w:val="001C6F53"/>
    <w:rsid w:val="001C70DA"/>
    <w:rsid w:val="001D121F"/>
    <w:rsid w:val="001D54CB"/>
    <w:rsid w:val="001D7494"/>
    <w:rsid w:val="001E1826"/>
    <w:rsid w:val="001E1BC6"/>
    <w:rsid w:val="001E255C"/>
    <w:rsid w:val="001E425F"/>
    <w:rsid w:val="001E42C4"/>
    <w:rsid w:val="001E5B0A"/>
    <w:rsid w:val="001E6154"/>
    <w:rsid w:val="001E6FA5"/>
    <w:rsid w:val="001F1AD1"/>
    <w:rsid w:val="001F3F5A"/>
    <w:rsid w:val="001F4DF2"/>
    <w:rsid w:val="001F60DB"/>
    <w:rsid w:val="001F6DB7"/>
    <w:rsid w:val="0020203B"/>
    <w:rsid w:val="0020265E"/>
    <w:rsid w:val="002045FE"/>
    <w:rsid w:val="00204D6A"/>
    <w:rsid w:val="002101F4"/>
    <w:rsid w:val="002138FF"/>
    <w:rsid w:val="00214B0B"/>
    <w:rsid w:val="00215B14"/>
    <w:rsid w:val="00216475"/>
    <w:rsid w:val="00216BDC"/>
    <w:rsid w:val="00216C6C"/>
    <w:rsid w:val="00217085"/>
    <w:rsid w:val="002174CF"/>
    <w:rsid w:val="002205DB"/>
    <w:rsid w:val="00220619"/>
    <w:rsid w:val="002208B8"/>
    <w:rsid w:val="00220E9C"/>
    <w:rsid w:val="00221A1F"/>
    <w:rsid w:val="00231081"/>
    <w:rsid w:val="002328F4"/>
    <w:rsid w:val="00232FDF"/>
    <w:rsid w:val="00232FE2"/>
    <w:rsid w:val="00234E9F"/>
    <w:rsid w:val="002354CF"/>
    <w:rsid w:val="00236E2E"/>
    <w:rsid w:val="00240143"/>
    <w:rsid w:val="00244A1B"/>
    <w:rsid w:val="00245037"/>
    <w:rsid w:val="00245722"/>
    <w:rsid w:val="00246655"/>
    <w:rsid w:val="00247FB4"/>
    <w:rsid w:val="00251477"/>
    <w:rsid w:val="00254562"/>
    <w:rsid w:val="00255F76"/>
    <w:rsid w:val="00256379"/>
    <w:rsid w:val="0026106D"/>
    <w:rsid w:val="002621ED"/>
    <w:rsid w:val="0026311D"/>
    <w:rsid w:val="00267BE8"/>
    <w:rsid w:val="00273552"/>
    <w:rsid w:val="00274BA0"/>
    <w:rsid w:val="00274E9C"/>
    <w:rsid w:val="002778AA"/>
    <w:rsid w:val="002802B6"/>
    <w:rsid w:val="002824D0"/>
    <w:rsid w:val="00282AEE"/>
    <w:rsid w:val="00285D8B"/>
    <w:rsid w:val="00286D50"/>
    <w:rsid w:val="00291C66"/>
    <w:rsid w:val="002935EB"/>
    <w:rsid w:val="00295ED9"/>
    <w:rsid w:val="00296CFA"/>
    <w:rsid w:val="002A006E"/>
    <w:rsid w:val="002A08B0"/>
    <w:rsid w:val="002A20E7"/>
    <w:rsid w:val="002A32F9"/>
    <w:rsid w:val="002A621E"/>
    <w:rsid w:val="002B0260"/>
    <w:rsid w:val="002B050A"/>
    <w:rsid w:val="002B0534"/>
    <w:rsid w:val="002B71EE"/>
    <w:rsid w:val="002C0C15"/>
    <w:rsid w:val="002C275D"/>
    <w:rsid w:val="002C3A92"/>
    <w:rsid w:val="002C447E"/>
    <w:rsid w:val="002C6638"/>
    <w:rsid w:val="002C671F"/>
    <w:rsid w:val="002D1F1C"/>
    <w:rsid w:val="002D39E9"/>
    <w:rsid w:val="002D4D2B"/>
    <w:rsid w:val="002D66BC"/>
    <w:rsid w:val="002D6789"/>
    <w:rsid w:val="002E07DF"/>
    <w:rsid w:val="002E17EB"/>
    <w:rsid w:val="002E44CD"/>
    <w:rsid w:val="002E5FA6"/>
    <w:rsid w:val="002E756D"/>
    <w:rsid w:val="002F0B14"/>
    <w:rsid w:val="002F35F4"/>
    <w:rsid w:val="002F4AC7"/>
    <w:rsid w:val="002F76DD"/>
    <w:rsid w:val="002F7DD5"/>
    <w:rsid w:val="00302AEB"/>
    <w:rsid w:val="00302E84"/>
    <w:rsid w:val="0030627C"/>
    <w:rsid w:val="00306614"/>
    <w:rsid w:val="0030724F"/>
    <w:rsid w:val="0031066E"/>
    <w:rsid w:val="00311420"/>
    <w:rsid w:val="00313A59"/>
    <w:rsid w:val="003141FC"/>
    <w:rsid w:val="0031466E"/>
    <w:rsid w:val="00314867"/>
    <w:rsid w:val="00316550"/>
    <w:rsid w:val="0031696F"/>
    <w:rsid w:val="00322202"/>
    <w:rsid w:val="00325321"/>
    <w:rsid w:val="00325A7B"/>
    <w:rsid w:val="00327D98"/>
    <w:rsid w:val="00331248"/>
    <w:rsid w:val="00331C4F"/>
    <w:rsid w:val="0033206F"/>
    <w:rsid w:val="00332C2E"/>
    <w:rsid w:val="00334512"/>
    <w:rsid w:val="00335104"/>
    <w:rsid w:val="00336B23"/>
    <w:rsid w:val="00336D42"/>
    <w:rsid w:val="00350083"/>
    <w:rsid w:val="00351E41"/>
    <w:rsid w:val="00352B2A"/>
    <w:rsid w:val="00352C86"/>
    <w:rsid w:val="00355913"/>
    <w:rsid w:val="00361BA1"/>
    <w:rsid w:val="003634B5"/>
    <w:rsid w:val="003646A4"/>
    <w:rsid w:val="00365178"/>
    <w:rsid w:val="0036686C"/>
    <w:rsid w:val="00366D8B"/>
    <w:rsid w:val="00367FE7"/>
    <w:rsid w:val="00370009"/>
    <w:rsid w:val="00372EF2"/>
    <w:rsid w:val="00373E5C"/>
    <w:rsid w:val="00374D9C"/>
    <w:rsid w:val="003758D5"/>
    <w:rsid w:val="00375A16"/>
    <w:rsid w:val="003800F3"/>
    <w:rsid w:val="00382278"/>
    <w:rsid w:val="0038377D"/>
    <w:rsid w:val="00384BB3"/>
    <w:rsid w:val="00386225"/>
    <w:rsid w:val="003868A7"/>
    <w:rsid w:val="003930DD"/>
    <w:rsid w:val="00395BF9"/>
    <w:rsid w:val="0039733A"/>
    <w:rsid w:val="00397D50"/>
    <w:rsid w:val="003A0988"/>
    <w:rsid w:val="003A1FA0"/>
    <w:rsid w:val="003A4CEB"/>
    <w:rsid w:val="003A5470"/>
    <w:rsid w:val="003A57AE"/>
    <w:rsid w:val="003A59D2"/>
    <w:rsid w:val="003A6599"/>
    <w:rsid w:val="003B280F"/>
    <w:rsid w:val="003B28E9"/>
    <w:rsid w:val="003B2C88"/>
    <w:rsid w:val="003B4180"/>
    <w:rsid w:val="003B5668"/>
    <w:rsid w:val="003B57B6"/>
    <w:rsid w:val="003B61B5"/>
    <w:rsid w:val="003C0A28"/>
    <w:rsid w:val="003C26F4"/>
    <w:rsid w:val="003C37BE"/>
    <w:rsid w:val="003C47F3"/>
    <w:rsid w:val="003C674E"/>
    <w:rsid w:val="003C6854"/>
    <w:rsid w:val="003C6DEE"/>
    <w:rsid w:val="003C74BF"/>
    <w:rsid w:val="003C7E80"/>
    <w:rsid w:val="003D0FCA"/>
    <w:rsid w:val="003D3CA2"/>
    <w:rsid w:val="003D44C2"/>
    <w:rsid w:val="003D4537"/>
    <w:rsid w:val="003D5561"/>
    <w:rsid w:val="003D6709"/>
    <w:rsid w:val="003E009F"/>
    <w:rsid w:val="003E029E"/>
    <w:rsid w:val="003E02B3"/>
    <w:rsid w:val="003E1240"/>
    <w:rsid w:val="003E319C"/>
    <w:rsid w:val="003E4182"/>
    <w:rsid w:val="003F09E7"/>
    <w:rsid w:val="00401DD4"/>
    <w:rsid w:val="004025C2"/>
    <w:rsid w:val="00403473"/>
    <w:rsid w:val="00403923"/>
    <w:rsid w:val="004043E9"/>
    <w:rsid w:val="004046F4"/>
    <w:rsid w:val="0040745A"/>
    <w:rsid w:val="004146DA"/>
    <w:rsid w:val="0041780F"/>
    <w:rsid w:val="00421A0B"/>
    <w:rsid w:val="00422057"/>
    <w:rsid w:val="004230A7"/>
    <w:rsid w:val="004230EA"/>
    <w:rsid w:val="004236E0"/>
    <w:rsid w:val="00423A27"/>
    <w:rsid w:val="0042467C"/>
    <w:rsid w:val="00426346"/>
    <w:rsid w:val="004264A4"/>
    <w:rsid w:val="004272AD"/>
    <w:rsid w:val="004302C6"/>
    <w:rsid w:val="00430C73"/>
    <w:rsid w:val="00432F92"/>
    <w:rsid w:val="00434519"/>
    <w:rsid w:val="00434DC7"/>
    <w:rsid w:val="0043699C"/>
    <w:rsid w:val="00437E3C"/>
    <w:rsid w:val="004414A8"/>
    <w:rsid w:val="00441852"/>
    <w:rsid w:val="00443442"/>
    <w:rsid w:val="00446538"/>
    <w:rsid w:val="004470AE"/>
    <w:rsid w:val="004471B6"/>
    <w:rsid w:val="00451970"/>
    <w:rsid w:val="0045373D"/>
    <w:rsid w:val="00453C64"/>
    <w:rsid w:val="00457ED8"/>
    <w:rsid w:val="00462BDF"/>
    <w:rsid w:val="00464FC2"/>
    <w:rsid w:val="00465E6E"/>
    <w:rsid w:val="00466737"/>
    <w:rsid w:val="00466A79"/>
    <w:rsid w:val="00475087"/>
    <w:rsid w:val="004750F2"/>
    <w:rsid w:val="00475DBD"/>
    <w:rsid w:val="0047717B"/>
    <w:rsid w:val="00481E7A"/>
    <w:rsid w:val="0048228B"/>
    <w:rsid w:val="00485723"/>
    <w:rsid w:val="00490676"/>
    <w:rsid w:val="0049317F"/>
    <w:rsid w:val="004934FB"/>
    <w:rsid w:val="004A0DBF"/>
    <w:rsid w:val="004A0EDE"/>
    <w:rsid w:val="004A13BC"/>
    <w:rsid w:val="004A1C61"/>
    <w:rsid w:val="004B16D7"/>
    <w:rsid w:val="004B493A"/>
    <w:rsid w:val="004B4AF3"/>
    <w:rsid w:val="004B6807"/>
    <w:rsid w:val="004B6C74"/>
    <w:rsid w:val="004B749D"/>
    <w:rsid w:val="004B74D5"/>
    <w:rsid w:val="004B7E70"/>
    <w:rsid w:val="004C333C"/>
    <w:rsid w:val="004C5FDB"/>
    <w:rsid w:val="004D43B8"/>
    <w:rsid w:val="004D6113"/>
    <w:rsid w:val="004E6357"/>
    <w:rsid w:val="004F3D63"/>
    <w:rsid w:val="004F6333"/>
    <w:rsid w:val="004F7D70"/>
    <w:rsid w:val="00511953"/>
    <w:rsid w:val="00513995"/>
    <w:rsid w:val="00514E98"/>
    <w:rsid w:val="00514F93"/>
    <w:rsid w:val="00520D6F"/>
    <w:rsid w:val="00520DC0"/>
    <w:rsid w:val="00520DEE"/>
    <w:rsid w:val="00522558"/>
    <w:rsid w:val="00526B2B"/>
    <w:rsid w:val="005324D9"/>
    <w:rsid w:val="00532923"/>
    <w:rsid w:val="005329C5"/>
    <w:rsid w:val="005331E5"/>
    <w:rsid w:val="0053614C"/>
    <w:rsid w:val="00537198"/>
    <w:rsid w:val="005426E3"/>
    <w:rsid w:val="00543148"/>
    <w:rsid w:val="00547097"/>
    <w:rsid w:val="005609F5"/>
    <w:rsid w:val="005612D9"/>
    <w:rsid w:val="0056205E"/>
    <w:rsid w:val="00563978"/>
    <w:rsid w:val="00564525"/>
    <w:rsid w:val="005711AA"/>
    <w:rsid w:val="00571945"/>
    <w:rsid w:val="00571E97"/>
    <w:rsid w:val="00573E41"/>
    <w:rsid w:val="00574002"/>
    <w:rsid w:val="005750FF"/>
    <w:rsid w:val="0057532C"/>
    <w:rsid w:val="005754D1"/>
    <w:rsid w:val="00575F7F"/>
    <w:rsid w:val="0057724D"/>
    <w:rsid w:val="00577770"/>
    <w:rsid w:val="00583961"/>
    <w:rsid w:val="0058399F"/>
    <w:rsid w:val="00583C07"/>
    <w:rsid w:val="0058540F"/>
    <w:rsid w:val="00586204"/>
    <w:rsid w:val="00590A71"/>
    <w:rsid w:val="00590DBC"/>
    <w:rsid w:val="00591588"/>
    <w:rsid w:val="00591914"/>
    <w:rsid w:val="00593C9A"/>
    <w:rsid w:val="00594881"/>
    <w:rsid w:val="005965E6"/>
    <w:rsid w:val="00597892"/>
    <w:rsid w:val="00597EF3"/>
    <w:rsid w:val="005A02EE"/>
    <w:rsid w:val="005A4BB9"/>
    <w:rsid w:val="005A7E3C"/>
    <w:rsid w:val="005B4F1F"/>
    <w:rsid w:val="005B749A"/>
    <w:rsid w:val="005C1668"/>
    <w:rsid w:val="005C1CCF"/>
    <w:rsid w:val="005C2C4D"/>
    <w:rsid w:val="005C397B"/>
    <w:rsid w:val="005C5BE5"/>
    <w:rsid w:val="005C6E8F"/>
    <w:rsid w:val="005D020D"/>
    <w:rsid w:val="005D0980"/>
    <w:rsid w:val="005D48B5"/>
    <w:rsid w:val="005D6145"/>
    <w:rsid w:val="005E0716"/>
    <w:rsid w:val="005E41BA"/>
    <w:rsid w:val="005E4F36"/>
    <w:rsid w:val="005E588F"/>
    <w:rsid w:val="005F3866"/>
    <w:rsid w:val="005F7194"/>
    <w:rsid w:val="00602550"/>
    <w:rsid w:val="00602BEB"/>
    <w:rsid w:val="0061102C"/>
    <w:rsid w:val="0061168D"/>
    <w:rsid w:val="00611DA2"/>
    <w:rsid w:val="00612C12"/>
    <w:rsid w:val="00614C74"/>
    <w:rsid w:val="0061699C"/>
    <w:rsid w:val="0061724C"/>
    <w:rsid w:val="0061787F"/>
    <w:rsid w:val="00620738"/>
    <w:rsid w:val="006246B3"/>
    <w:rsid w:val="00627FC6"/>
    <w:rsid w:val="00630CC4"/>
    <w:rsid w:val="0063148E"/>
    <w:rsid w:val="00634703"/>
    <w:rsid w:val="00635EEC"/>
    <w:rsid w:val="00637C81"/>
    <w:rsid w:val="00641506"/>
    <w:rsid w:val="00642CE2"/>
    <w:rsid w:val="00643232"/>
    <w:rsid w:val="006442FF"/>
    <w:rsid w:val="00651A1B"/>
    <w:rsid w:val="00652946"/>
    <w:rsid w:val="00654911"/>
    <w:rsid w:val="00655B2C"/>
    <w:rsid w:val="006570CE"/>
    <w:rsid w:val="00661F5A"/>
    <w:rsid w:val="006710A4"/>
    <w:rsid w:val="0067196C"/>
    <w:rsid w:val="00672355"/>
    <w:rsid w:val="00676C81"/>
    <w:rsid w:val="00677091"/>
    <w:rsid w:val="00677FAF"/>
    <w:rsid w:val="0068028A"/>
    <w:rsid w:val="00680A4A"/>
    <w:rsid w:val="00680BE3"/>
    <w:rsid w:val="006815EA"/>
    <w:rsid w:val="00683F85"/>
    <w:rsid w:val="006842AD"/>
    <w:rsid w:val="00684470"/>
    <w:rsid w:val="00691A1E"/>
    <w:rsid w:val="0069536F"/>
    <w:rsid w:val="00695932"/>
    <w:rsid w:val="006A10A5"/>
    <w:rsid w:val="006A5D76"/>
    <w:rsid w:val="006A7D34"/>
    <w:rsid w:val="006B2B0A"/>
    <w:rsid w:val="006B306B"/>
    <w:rsid w:val="006B408D"/>
    <w:rsid w:val="006C09D9"/>
    <w:rsid w:val="006C10C1"/>
    <w:rsid w:val="006C2F08"/>
    <w:rsid w:val="006C3B11"/>
    <w:rsid w:val="006C4079"/>
    <w:rsid w:val="006C74DC"/>
    <w:rsid w:val="006D7E51"/>
    <w:rsid w:val="006D7EA5"/>
    <w:rsid w:val="006E25B2"/>
    <w:rsid w:val="006E4507"/>
    <w:rsid w:val="006E4840"/>
    <w:rsid w:val="006E50BD"/>
    <w:rsid w:val="006E7B32"/>
    <w:rsid w:val="006F036C"/>
    <w:rsid w:val="006F13FD"/>
    <w:rsid w:val="006F1544"/>
    <w:rsid w:val="006F3D14"/>
    <w:rsid w:val="006F74A2"/>
    <w:rsid w:val="00701DB7"/>
    <w:rsid w:val="0070216F"/>
    <w:rsid w:val="0070254B"/>
    <w:rsid w:val="00702BA0"/>
    <w:rsid w:val="0070523B"/>
    <w:rsid w:val="007060AF"/>
    <w:rsid w:val="00706657"/>
    <w:rsid w:val="007071F0"/>
    <w:rsid w:val="007076AF"/>
    <w:rsid w:val="00716EE3"/>
    <w:rsid w:val="00725507"/>
    <w:rsid w:val="0072618E"/>
    <w:rsid w:val="00726E85"/>
    <w:rsid w:val="007273E5"/>
    <w:rsid w:val="00731802"/>
    <w:rsid w:val="00745A93"/>
    <w:rsid w:val="00746760"/>
    <w:rsid w:val="0074700F"/>
    <w:rsid w:val="007505CB"/>
    <w:rsid w:val="00754ACE"/>
    <w:rsid w:val="00755D3B"/>
    <w:rsid w:val="007562E7"/>
    <w:rsid w:val="0075637B"/>
    <w:rsid w:val="007569FA"/>
    <w:rsid w:val="00756C73"/>
    <w:rsid w:val="00757326"/>
    <w:rsid w:val="007619DC"/>
    <w:rsid w:val="00761A36"/>
    <w:rsid w:val="00761DDE"/>
    <w:rsid w:val="00762CBB"/>
    <w:rsid w:val="00762E4C"/>
    <w:rsid w:val="00765E58"/>
    <w:rsid w:val="0076683B"/>
    <w:rsid w:val="00777F27"/>
    <w:rsid w:val="007814DB"/>
    <w:rsid w:val="00785129"/>
    <w:rsid w:val="0078619E"/>
    <w:rsid w:val="00790C11"/>
    <w:rsid w:val="00791D01"/>
    <w:rsid w:val="00793608"/>
    <w:rsid w:val="007939F9"/>
    <w:rsid w:val="00793F2D"/>
    <w:rsid w:val="0079478C"/>
    <w:rsid w:val="007A0316"/>
    <w:rsid w:val="007A1C0A"/>
    <w:rsid w:val="007A1DAF"/>
    <w:rsid w:val="007A2356"/>
    <w:rsid w:val="007A2D38"/>
    <w:rsid w:val="007A3453"/>
    <w:rsid w:val="007A7C0A"/>
    <w:rsid w:val="007A7C87"/>
    <w:rsid w:val="007B3305"/>
    <w:rsid w:val="007B69CE"/>
    <w:rsid w:val="007C2DEA"/>
    <w:rsid w:val="007C3FA7"/>
    <w:rsid w:val="007C5FFB"/>
    <w:rsid w:val="007C61A0"/>
    <w:rsid w:val="007D37F7"/>
    <w:rsid w:val="007D3A9B"/>
    <w:rsid w:val="007E049E"/>
    <w:rsid w:val="007E14D0"/>
    <w:rsid w:val="007E27D3"/>
    <w:rsid w:val="007F16D1"/>
    <w:rsid w:val="007F2238"/>
    <w:rsid w:val="007F399B"/>
    <w:rsid w:val="007F3E6E"/>
    <w:rsid w:val="007F4012"/>
    <w:rsid w:val="007F4804"/>
    <w:rsid w:val="007F4879"/>
    <w:rsid w:val="0080077B"/>
    <w:rsid w:val="00803108"/>
    <w:rsid w:val="00803623"/>
    <w:rsid w:val="00805105"/>
    <w:rsid w:val="00806792"/>
    <w:rsid w:val="00806E6A"/>
    <w:rsid w:val="00810038"/>
    <w:rsid w:val="0081014F"/>
    <w:rsid w:val="00811CCB"/>
    <w:rsid w:val="00811FA6"/>
    <w:rsid w:val="0081422D"/>
    <w:rsid w:val="00816363"/>
    <w:rsid w:val="00816D49"/>
    <w:rsid w:val="0082423B"/>
    <w:rsid w:val="00824A26"/>
    <w:rsid w:val="008254C3"/>
    <w:rsid w:val="0083121D"/>
    <w:rsid w:val="00832C5B"/>
    <w:rsid w:val="00836FA8"/>
    <w:rsid w:val="008373D3"/>
    <w:rsid w:val="00840B95"/>
    <w:rsid w:val="00841CF8"/>
    <w:rsid w:val="00841F41"/>
    <w:rsid w:val="00843BC0"/>
    <w:rsid w:val="0084410E"/>
    <w:rsid w:val="00847CF2"/>
    <w:rsid w:val="008562CD"/>
    <w:rsid w:val="0086013A"/>
    <w:rsid w:val="00864C0B"/>
    <w:rsid w:val="00867001"/>
    <w:rsid w:val="00867A0C"/>
    <w:rsid w:val="00875D29"/>
    <w:rsid w:val="008770DF"/>
    <w:rsid w:val="0088047E"/>
    <w:rsid w:val="008858F9"/>
    <w:rsid w:val="00891485"/>
    <w:rsid w:val="008915B1"/>
    <w:rsid w:val="008928A4"/>
    <w:rsid w:val="00892F57"/>
    <w:rsid w:val="00895383"/>
    <w:rsid w:val="008959F8"/>
    <w:rsid w:val="00895A9A"/>
    <w:rsid w:val="0089649D"/>
    <w:rsid w:val="00897C34"/>
    <w:rsid w:val="008A093D"/>
    <w:rsid w:val="008A30A0"/>
    <w:rsid w:val="008A35CC"/>
    <w:rsid w:val="008A4EED"/>
    <w:rsid w:val="008A6037"/>
    <w:rsid w:val="008A6376"/>
    <w:rsid w:val="008B122B"/>
    <w:rsid w:val="008B1E75"/>
    <w:rsid w:val="008B30E6"/>
    <w:rsid w:val="008B3250"/>
    <w:rsid w:val="008B4469"/>
    <w:rsid w:val="008B6723"/>
    <w:rsid w:val="008C1016"/>
    <w:rsid w:val="008C130B"/>
    <w:rsid w:val="008C1994"/>
    <w:rsid w:val="008C3A89"/>
    <w:rsid w:val="008C75AC"/>
    <w:rsid w:val="008C7E1F"/>
    <w:rsid w:val="008C7E24"/>
    <w:rsid w:val="008D062A"/>
    <w:rsid w:val="008D1332"/>
    <w:rsid w:val="008D2612"/>
    <w:rsid w:val="008D55DE"/>
    <w:rsid w:val="008D65D7"/>
    <w:rsid w:val="008D79E6"/>
    <w:rsid w:val="008E0B1B"/>
    <w:rsid w:val="008E15C9"/>
    <w:rsid w:val="008E2E8B"/>
    <w:rsid w:val="008E5B2F"/>
    <w:rsid w:val="008E6B3F"/>
    <w:rsid w:val="008E7375"/>
    <w:rsid w:val="008F12FE"/>
    <w:rsid w:val="008F1757"/>
    <w:rsid w:val="008F54B8"/>
    <w:rsid w:val="008F7230"/>
    <w:rsid w:val="00902946"/>
    <w:rsid w:val="00903101"/>
    <w:rsid w:val="009038F4"/>
    <w:rsid w:val="0091051E"/>
    <w:rsid w:val="00911094"/>
    <w:rsid w:val="0091137F"/>
    <w:rsid w:val="00911A35"/>
    <w:rsid w:val="00912848"/>
    <w:rsid w:val="009133C7"/>
    <w:rsid w:val="00913CB7"/>
    <w:rsid w:val="0091490C"/>
    <w:rsid w:val="00914D7D"/>
    <w:rsid w:val="009160EE"/>
    <w:rsid w:val="00917E91"/>
    <w:rsid w:val="0092213D"/>
    <w:rsid w:val="009230B6"/>
    <w:rsid w:val="009231DD"/>
    <w:rsid w:val="009305D9"/>
    <w:rsid w:val="00930CB3"/>
    <w:rsid w:val="0093212B"/>
    <w:rsid w:val="009332BD"/>
    <w:rsid w:val="009373E9"/>
    <w:rsid w:val="00937944"/>
    <w:rsid w:val="00944A7B"/>
    <w:rsid w:val="00945C9C"/>
    <w:rsid w:val="00947C52"/>
    <w:rsid w:val="0095047D"/>
    <w:rsid w:val="00950C50"/>
    <w:rsid w:val="00951E6B"/>
    <w:rsid w:val="009543B9"/>
    <w:rsid w:val="00954AB6"/>
    <w:rsid w:val="00956C9A"/>
    <w:rsid w:val="0096193C"/>
    <w:rsid w:val="00962948"/>
    <w:rsid w:val="009639D9"/>
    <w:rsid w:val="00964D18"/>
    <w:rsid w:val="00966B1E"/>
    <w:rsid w:val="009708B7"/>
    <w:rsid w:val="00970B83"/>
    <w:rsid w:val="009712B0"/>
    <w:rsid w:val="009717A9"/>
    <w:rsid w:val="00975CFF"/>
    <w:rsid w:val="00977C04"/>
    <w:rsid w:val="00985F68"/>
    <w:rsid w:val="00991AC1"/>
    <w:rsid w:val="00991F6E"/>
    <w:rsid w:val="00992170"/>
    <w:rsid w:val="00992540"/>
    <w:rsid w:val="00993A5A"/>
    <w:rsid w:val="00995995"/>
    <w:rsid w:val="00997973"/>
    <w:rsid w:val="00997A83"/>
    <w:rsid w:val="009A1264"/>
    <w:rsid w:val="009A2FBF"/>
    <w:rsid w:val="009A3DB4"/>
    <w:rsid w:val="009A3F6F"/>
    <w:rsid w:val="009A487D"/>
    <w:rsid w:val="009A606F"/>
    <w:rsid w:val="009A7556"/>
    <w:rsid w:val="009B18E2"/>
    <w:rsid w:val="009B41AB"/>
    <w:rsid w:val="009B4314"/>
    <w:rsid w:val="009B458E"/>
    <w:rsid w:val="009B4D07"/>
    <w:rsid w:val="009B6E35"/>
    <w:rsid w:val="009C0462"/>
    <w:rsid w:val="009C1368"/>
    <w:rsid w:val="009C6609"/>
    <w:rsid w:val="009D30E1"/>
    <w:rsid w:val="009D37B8"/>
    <w:rsid w:val="009D5671"/>
    <w:rsid w:val="009D5FFE"/>
    <w:rsid w:val="009D7E2C"/>
    <w:rsid w:val="009E2FC8"/>
    <w:rsid w:val="009E5A65"/>
    <w:rsid w:val="009F157E"/>
    <w:rsid w:val="009F4C0B"/>
    <w:rsid w:val="009F656C"/>
    <w:rsid w:val="00A00CE3"/>
    <w:rsid w:val="00A04285"/>
    <w:rsid w:val="00A05EA0"/>
    <w:rsid w:val="00A11036"/>
    <w:rsid w:val="00A110CE"/>
    <w:rsid w:val="00A113AD"/>
    <w:rsid w:val="00A13957"/>
    <w:rsid w:val="00A13D6F"/>
    <w:rsid w:val="00A147ED"/>
    <w:rsid w:val="00A20ABB"/>
    <w:rsid w:val="00A21585"/>
    <w:rsid w:val="00A21895"/>
    <w:rsid w:val="00A24EB1"/>
    <w:rsid w:val="00A25CA0"/>
    <w:rsid w:val="00A26EF4"/>
    <w:rsid w:val="00A27301"/>
    <w:rsid w:val="00A2749B"/>
    <w:rsid w:val="00A33900"/>
    <w:rsid w:val="00A34BB9"/>
    <w:rsid w:val="00A34BD9"/>
    <w:rsid w:val="00A42017"/>
    <w:rsid w:val="00A434C0"/>
    <w:rsid w:val="00A4428B"/>
    <w:rsid w:val="00A469CC"/>
    <w:rsid w:val="00A5223C"/>
    <w:rsid w:val="00A53BA3"/>
    <w:rsid w:val="00A56C74"/>
    <w:rsid w:val="00A5747E"/>
    <w:rsid w:val="00A57993"/>
    <w:rsid w:val="00A6091B"/>
    <w:rsid w:val="00A61C44"/>
    <w:rsid w:val="00A61DD5"/>
    <w:rsid w:val="00A6285F"/>
    <w:rsid w:val="00A62E66"/>
    <w:rsid w:val="00A64061"/>
    <w:rsid w:val="00A64907"/>
    <w:rsid w:val="00A64A70"/>
    <w:rsid w:val="00A65062"/>
    <w:rsid w:val="00A65AE6"/>
    <w:rsid w:val="00A673AF"/>
    <w:rsid w:val="00A7095E"/>
    <w:rsid w:val="00A71A82"/>
    <w:rsid w:val="00A7282C"/>
    <w:rsid w:val="00A7570B"/>
    <w:rsid w:val="00A7576B"/>
    <w:rsid w:val="00A76127"/>
    <w:rsid w:val="00A761EE"/>
    <w:rsid w:val="00A877CE"/>
    <w:rsid w:val="00A90CB2"/>
    <w:rsid w:val="00A91302"/>
    <w:rsid w:val="00A92BCB"/>
    <w:rsid w:val="00A92C6A"/>
    <w:rsid w:val="00A932BD"/>
    <w:rsid w:val="00A94AC1"/>
    <w:rsid w:val="00A963BF"/>
    <w:rsid w:val="00AA4EA5"/>
    <w:rsid w:val="00AA6DC5"/>
    <w:rsid w:val="00AA704E"/>
    <w:rsid w:val="00AB041F"/>
    <w:rsid w:val="00AB150A"/>
    <w:rsid w:val="00AB68AF"/>
    <w:rsid w:val="00AC127B"/>
    <w:rsid w:val="00AC19FA"/>
    <w:rsid w:val="00AC1F09"/>
    <w:rsid w:val="00AC2E03"/>
    <w:rsid w:val="00AC367A"/>
    <w:rsid w:val="00AC54CD"/>
    <w:rsid w:val="00AC5E1C"/>
    <w:rsid w:val="00AC7A35"/>
    <w:rsid w:val="00AD2989"/>
    <w:rsid w:val="00AD49FA"/>
    <w:rsid w:val="00AD4A92"/>
    <w:rsid w:val="00AD64D5"/>
    <w:rsid w:val="00AD750F"/>
    <w:rsid w:val="00AE1390"/>
    <w:rsid w:val="00AE72E8"/>
    <w:rsid w:val="00AF34AB"/>
    <w:rsid w:val="00AF3F00"/>
    <w:rsid w:val="00AF4B0D"/>
    <w:rsid w:val="00AF5344"/>
    <w:rsid w:val="00AF5DEA"/>
    <w:rsid w:val="00AF6B2B"/>
    <w:rsid w:val="00AF7E72"/>
    <w:rsid w:val="00B00A9E"/>
    <w:rsid w:val="00B01E6E"/>
    <w:rsid w:val="00B038A0"/>
    <w:rsid w:val="00B03AAE"/>
    <w:rsid w:val="00B0466A"/>
    <w:rsid w:val="00B04D82"/>
    <w:rsid w:val="00B051DC"/>
    <w:rsid w:val="00B138FE"/>
    <w:rsid w:val="00B162AF"/>
    <w:rsid w:val="00B17089"/>
    <w:rsid w:val="00B209BC"/>
    <w:rsid w:val="00B20A36"/>
    <w:rsid w:val="00B2155D"/>
    <w:rsid w:val="00B22F47"/>
    <w:rsid w:val="00B23E79"/>
    <w:rsid w:val="00B24F42"/>
    <w:rsid w:val="00B2581A"/>
    <w:rsid w:val="00B26281"/>
    <w:rsid w:val="00B2672B"/>
    <w:rsid w:val="00B33EB3"/>
    <w:rsid w:val="00B34380"/>
    <w:rsid w:val="00B36D8A"/>
    <w:rsid w:val="00B403C3"/>
    <w:rsid w:val="00B41E65"/>
    <w:rsid w:val="00B439C2"/>
    <w:rsid w:val="00B466CC"/>
    <w:rsid w:val="00B46DA4"/>
    <w:rsid w:val="00B54711"/>
    <w:rsid w:val="00B553A7"/>
    <w:rsid w:val="00B55D69"/>
    <w:rsid w:val="00B571A1"/>
    <w:rsid w:val="00B61ADC"/>
    <w:rsid w:val="00B62C5C"/>
    <w:rsid w:val="00B62E4A"/>
    <w:rsid w:val="00B63CF1"/>
    <w:rsid w:val="00B64135"/>
    <w:rsid w:val="00B66F47"/>
    <w:rsid w:val="00B71450"/>
    <w:rsid w:val="00B71F9F"/>
    <w:rsid w:val="00B7225C"/>
    <w:rsid w:val="00B73FCD"/>
    <w:rsid w:val="00B74F57"/>
    <w:rsid w:val="00B75ACB"/>
    <w:rsid w:val="00B77342"/>
    <w:rsid w:val="00B821C9"/>
    <w:rsid w:val="00B838C9"/>
    <w:rsid w:val="00B90E6C"/>
    <w:rsid w:val="00B951A9"/>
    <w:rsid w:val="00B96BAA"/>
    <w:rsid w:val="00B972F5"/>
    <w:rsid w:val="00BA1553"/>
    <w:rsid w:val="00BA1573"/>
    <w:rsid w:val="00BA15C4"/>
    <w:rsid w:val="00BA2D84"/>
    <w:rsid w:val="00BA32C8"/>
    <w:rsid w:val="00BA422E"/>
    <w:rsid w:val="00BA5D61"/>
    <w:rsid w:val="00BA643F"/>
    <w:rsid w:val="00BA675B"/>
    <w:rsid w:val="00BB2A49"/>
    <w:rsid w:val="00BC2AA5"/>
    <w:rsid w:val="00BC35F5"/>
    <w:rsid w:val="00BC6418"/>
    <w:rsid w:val="00BC65C2"/>
    <w:rsid w:val="00BC6C09"/>
    <w:rsid w:val="00BC7D64"/>
    <w:rsid w:val="00BD09C9"/>
    <w:rsid w:val="00BD2BB6"/>
    <w:rsid w:val="00BD4A86"/>
    <w:rsid w:val="00BD4D5F"/>
    <w:rsid w:val="00BD5CE5"/>
    <w:rsid w:val="00BD7408"/>
    <w:rsid w:val="00BE05B3"/>
    <w:rsid w:val="00BE074D"/>
    <w:rsid w:val="00BE087F"/>
    <w:rsid w:val="00BE2766"/>
    <w:rsid w:val="00BE436B"/>
    <w:rsid w:val="00BE578F"/>
    <w:rsid w:val="00BE68EA"/>
    <w:rsid w:val="00BF50CC"/>
    <w:rsid w:val="00BF71D7"/>
    <w:rsid w:val="00C00BBD"/>
    <w:rsid w:val="00C016D6"/>
    <w:rsid w:val="00C0301A"/>
    <w:rsid w:val="00C035B8"/>
    <w:rsid w:val="00C06409"/>
    <w:rsid w:val="00C064B7"/>
    <w:rsid w:val="00C0666D"/>
    <w:rsid w:val="00C12052"/>
    <w:rsid w:val="00C170CE"/>
    <w:rsid w:val="00C201FC"/>
    <w:rsid w:val="00C21168"/>
    <w:rsid w:val="00C21626"/>
    <w:rsid w:val="00C27770"/>
    <w:rsid w:val="00C30AED"/>
    <w:rsid w:val="00C31AED"/>
    <w:rsid w:val="00C32B4D"/>
    <w:rsid w:val="00C330B9"/>
    <w:rsid w:val="00C33820"/>
    <w:rsid w:val="00C361E5"/>
    <w:rsid w:val="00C4025D"/>
    <w:rsid w:val="00C40AA3"/>
    <w:rsid w:val="00C41118"/>
    <w:rsid w:val="00C4206C"/>
    <w:rsid w:val="00C42F51"/>
    <w:rsid w:val="00C45EF6"/>
    <w:rsid w:val="00C464F1"/>
    <w:rsid w:val="00C50EEC"/>
    <w:rsid w:val="00C51A96"/>
    <w:rsid w:val="00C56244"/>
    <w:rsid w:val="00C56B7A"/>
    <w:rsid w:val="00C56BE0"/>
    <w:rsid w:val="00C61FAD"/>
    <w:rsid w:val="00C626E1"/>
    <w:rsid w:val="00C63D95"/>
    <w:rsid w:val="00C64A5C"/>
    <w:rsid w:val="00C669B7"/>
    <w:rsid w:val="00C702F0"/>
    <w:rsid w:val="00C7033D"/>
    <w:rsid w:val="00C709CB"/>
    <w:rsid w:val="00C725B6"/>
    <w:rsid w:val="00C77A93"/>
    <w:rsid w:val="00C80B2A"/>
    <w:rsid w:val="00C81CD7"/>
    <w:rsid w:val="00C86D18"/>
    <w:rsid w:val="00C870E2"/>
    <w:rsid w:val="00C9114B"/>
    <w:rsid w:val="00C931B8"/>
    <w:rsid w:val="00CA11D0"/>
    <w:rsid w:val="00CA13EC"/>
    <w:rsid w:val="00CA1A26"/>
    <w:rsid w:val="00CA1D6E"/>
    <w:rsid w:val="00CA2BAA"/>
    <w:rsid w:val="00CA766E"/>
    <w:rsid w:val="00CB142D"/>
    <w:rsid w:val="00CB31C1"/>
    <w:rsid w:val="00CB6604"/>
    <w:rsid w:val="00CB667A"/>
    <w:rsid w:val="00CC07DF"/>
    <w:rsid w:val="00CC7B86"/>
    <w:rsid w:val="00CD027E"/>
    <w:rsid w:val="00CD0C2C"/>
    <w:rsid w:val="00CD15B6"/>
    <w:rsid w:val="00CE009F"/>
    <w:rsid w:val="00CE1A94"/>
    <w:rsid w:val="00CE20B2"/>
    <w:rsid w:val="00CE414A"/>
    <w:rsid w:val="00CE5204"/>
    <w:rsid w:val="00CE6397"/>
    <w:rsid w:val="00CE77BB"/>
    <w:rsid w:val="00CF125E"/>
    <w:rsid w:val="00CF251A"/>
    <w:rsid w:val="00CF7F01"/>
    <w:rsid w:val="00D02CFD"/>
    <w:rsid w:val="00D04B50"/>
    <w:rsid w:val="00D1171C"/>
    <w:rsid w:val="00D12FD2"/>
    <w:rsid w:val="00D157C2"/>
    <w:rsid w:val="00D159D3"/>
    <w:rsid w:val="00D16E47"/>
    <w:rsid w:val="00D177B2"/>
    <w:rsid w:val="00D2045D"/>
    <w:rsid w:val="00D2173C"/>
    <w:rsid w:val="00D22468"/>
    <w:rsid w:val="00D22A4D"/>
    <w:rsid w:val="00D22F9F"/>
    <w:rsid w:val="00D24F9C"/>
    <w:rsid w:val="00D256FE"/>
    <w:rsid w:val="00D26446"/>
    <w:rsid w:val="00D26A68"/>
    <w:rsid w:val="00D26C74"/>
    <w:rsid w:val="00D30D43"/>
    <w:rsid w:val="00D30D45"/>
    <w:rsid w:val="00D34823"/>
    <w:rsid w:val="00D34EDC"/>
    <w:rsid w:val="00D36072"/>
    <w:rsid w:val="00D42366"/>
    <w:rsid w:val="00D51AC0"/>
    <w:rsid w:val="00D5232C"/>
    <w:rsid w:val="00D55D2D"/>
    <w:rsid w:val="00D55FAB"/>
    <w:rsid w:val="00D56C71"/>
    <w:rsid w:val="00D57E75"/>
    <w:rsid w:val="00D63F3D"/>
    <w:rsid w:val="00D718C6"/>
    <w:rsid w:val="00D724B7"/>
    <w:rsid w:val="00D73A7F"/>
    <w:rsid w:val="00D81DDE"/>
    <w:rsid w:val="00D823D9"/>
    <w:rsid w:val="00D826C4"/>
    <w:rsid w:val="00D830F3"/>
    <w:rsid w:val="00D83849"/>
    <w:rsid w:val="00D84860"/>
    <w:rsid w:val="00D90C2B"/>
    <w:rsid w:val="00D933C7"/>
    <w:rsid w:val="00D93A05"/>
    <w:rsid w:val="00D944EE"/>
    <w:rsid w:val="00D9450D"/>
    <w:rsid w:val="00D94EB2"/>
    <w:rsid w:val="00D95A5E"/>
    <w:rsid w:val="00D95B1D"/>
    <w:rsid w:val="00D96225"/>
    <w:rsid w:val="00D9627A"/>
    <w:rsid w:val="00DA0F91"/>
    <w:rsid w:val="00DA2C9B"/>
    <w:rsid w:val="00DA61EB"/>
    <w:rsid w:val="00DA6F44"/>
    <w:rsid w:val="00DB30AF"/>
    <w:rsid w:val="00DB494F"/>
    <w:rsid w:val="00DC05B6"/>
    <w:rsid w:val="00DC3A07"/>
    <w:rsid w:val="00DC43E2"/>
    <w:rsid w:val="00DC4FAB"/>
    <w:rsid w:val="00DC7618"/>
    <w:rsid w:val="00DC7B5E"/>
    <w:rsid w:val="00DD0003"/>
    <w:rsid w:val="00DD4CEA"/>
    <w:rsid w:val="00DD5688"/>
    <w:rsid w:val="00DD66F4"/>
    <w:rsid w:val="00DE0AFC"/>
    <w:rsid w:val="00DE211F"/>
    <w:rsid w:val="00DF02D0"/>
    <w:rsid w:val="00DF660B"/>
    <w:rsid w:val="00DF6D2B"/>
    <w:rsid w:val="00DF78C1"/>
    <w:rsid w:val="00DF79CC"/>
    <w:rsid w:val="00E007FC"/>
    <w:rsid w:val="00E00935"/>
    <w:rsid w:val="00E0253E"/>
    <w:rsid w:val="00E10514"/>
    <w:rsid w:val="00E12E76"/>
    <w:rsid w:val="00E13612"/>
    <w:rsid w:val="00E14EAC"/>
    <w:rsid w:val="00E157B4"/>
    <w:rsid w:val="00E164AC"/>
    <w:rsid w:val="00E1700E"/>
    <w:rsid w:val="00E217E5"/>
    <w:rsid w:val="00E22AC7"/>
    <w:rsid w:val="00E24E2D"/>
    <w:rsid w:val="00E279C7"/>
    <w:rsid w:val="00E32C4E"/>
    <w:rsid w:val="00E34723"/>
    <w:rsid w:val="00E4110B"/>
    <w:rsid w:val="00E413AB"/>
    <w:rsid w:val="00E4245F"/>
    <w:rsid w:val="00E467C5"/>
    <w:rsid w:val="00E46B07"/>
    <w:rsid w:val="00E5151B"/>
    <w:rsid w:val="00E520C2"/>
    <w:rsid w:val="00E55373"/>
    <w:rsid w:val="00E5566F"/>
    <w:rsid w:val="00E5709E"/>
    <w:rsid w:val="00E616FB"/>
    <w:rsid w:val="00E61EFD"/>
    <w:rsid w:val="00E62A2D"/>
    <w:rsid w:val="00E65905"/>
    <w:rsid w:val="00E70B9A"/>
    <w:rsid w:val="00E7148C"/>
    <w:rsid w:val="00E750F9"/>
    <w:rsid w:val="00E75834"/>
    <w:rsid w:val="00E765E0"/>
    <w:rsid w:val="00E854C6"/>
    <w:rsid w:val="00E932E0"/>
    <w:rsid w:val="00E95243"/>
    <w:rsid w:val="00EA35AF"/>
    <w:rsid w:val="00EA399B"/>
    <w:rsid w:val="00EA6848"/>
    <w:rsid w:val="00EB1928"/>
    <w:rsid w:val="00EB23B5"/>
    <w:rsid w:val="00EB3DE7"/>
    <w:rsid w:val="00EB4AC8"/>
    <w:rsid w:val="00EB5F0B"/>
    <w:rsid w:val="00EB6393"/>
    <w:rsid w:val="00EB6E1A"/>
    <w:rsid w:val="00EC0299"/>
    <w:rsid w:val="00EC24BB"/>
    <w:rsid w:val="00EC260E"/>
    <w:rsid w:val="00EC722E"/>
    <w:rsid w:val="00EC76E8"/>
    <w:rsid w:val="00ED48DD"/>
    <w:rsid w:val="00ED513F"/>
    <w:rsid w:val="00ED735D"/>
    <w:rsid w:val="00EE10B1"/>
    <w:rsid w:val="00EE1F40"/>
    <w:rsid w:val="00EE29D9"/>
    <w:rsid w:val="00EE2D88"/>
    <w:rsid w:val="00EE3EA0"/>
    <w:rsid w:val="00EF0FBA"/>
    <w:rsid w:val="00EF1833"/>
    <w:rsid w:val="00EF36BE"/>
    <w:rsid w:val="00EF3FAD"/>
    <w:rsid w:val="00EF581F"/>
    <w:rsid w:val="00EF5E48"/>
    <w:rsid w:val="00EF5ED7"/>
    <w:rsid w:val="00EF606C"/>
    <w:rsid w:val="00F00B26"/>
    <w:rsid w:val="00F05539"/>
    <w:rsid w:val="00F05BB6"/>
    <w:rsid w:val="00F06DC5"/>
    <w:rsid w:val="00F07F65"/>
    <w:rsid w:val="00F1154E"/>
    <w:rsid w:val="00F1300D"/>
    <w:rsid w:val="00F157CD"/>
    <w:rsid w:val="00F15A02"/>
    <w:rsid w:val="00F23F7D"/>
    <w:rsid w:val="00F2488F"/>
    <w:rsid w:val="00F26B07"/>
    <w:rsid w:val="00F335FC"/>
    <w:rsid w:val="00F34164"/>
    <w:rsid w:val="00F37301"/>
    <w:rsid w:val="00F376FC"/>
    <w:rsid w:val="00F43BBF"/>
    <w:rsid w:val="00F45104"/>
    <w:rsid w:val="00F46D85"/>
    <w:rsid w:val="00F47958"/>
    <w:rsid w:val="00F47BFB"/>
    <w:rsid w:val="00F50C0D"/>
    <w:rsid w:val="00F53E30"/>
    <w:rsid w:val="00F55AE8"/>
    <w:rsid w:val="00F638D6"/>
    <w:rsid w:val="00F6778D"/>
    <w:rsid w:val="00F70580"/>
    <w:rsid w:val="00F7364A"/>
    <w:rsid w:val="00F77BB7"/>
    <w:rsid w:val="00F81A4B"/>
    <w:rsid w:val="00F8438A"/>
    <w:rsid w:val="00F84772"/>
    <w:rsid w:val="00F87122"/>
    <w:rsid w:val="00F907F0"/>
    <w:rsid w:val="00F94D14"/>
    <w:rsid w:val="00F962FC"/>
    <w:rsid w:val="00FB01EA"/>
    <w:rsid w:val="00FB3079"/>
    <w:rsid w:val="00FB3CBB"/>
    <w:rsid w:val="00FB4EDA"/>
    <w:rsid w:val="00FB6F9D"/>
    <w:rsid w:val="00FC0CF7"/>
    <w:rsid w:val="00FC350F"/>
    <w:rsid w:val="00FC51A6"/>
    <w:rsid w:val="00FC6D6C"/>
    <w:rsid w:val="00FC712A"/>
    <w:rsid w:val="00FC7C83"/>
    <w:rsid w:val="00FD14ED"/>
    <w:rsid w:val="00FD17A4"/>
    <w:rsid w:val="00FD2A69"/>
    <w:rsid w:val="00FD35E2"/>
    <w:rsid w:val="00FD3DBE"/>
    <w:rsid w:val="00FD735B"/>
    <w:rsid w:val="00FE1264"/>
    <w:rsid w:val="00FE2D65"/>
    <w:rsid w:val="00FE5E2F"/>
    <w:rsid w:val="00FE5EDD"/>
    <w:rsid w:val="00FE6DF3"/>
    <w:rsid w:val="00FE717D"/>
    <w:rsid w:val="00FE72B1"/>
    <w:rsid w:val="00FE7639"/>
    <w:rsid w:val="00FF3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BD772B9"/>
  <w15:docId w15:val="{34B2C645-9F02-46E7-B131-865649B9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E9"/>
    <w:pPr>
      <w:spacing w:after="0" w:line="240" w:lineRule="auto"/>
    </w:pPr>
    <w:rPr>
      <w:rFonts w:ascii="Calibri"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E30"/>
    <w:pPr>
      <w:ind w:left="720"/>
      <w:contextualSpacing/>
    </w:pPr>
  </w:style>
  <w:style w:type="paragraph" w:styleId="Header">
    <w:name w:val="header"/>
    <w:basedOn w:val="Normal"/>
    <w:link w:val="HeaderChar"/>
    <w:uiPriority w:val="99"/>
    <w:unhideWhenUsed/>
    <w:rsid w:val="00F94D14"/>
    <w:pPr>
      <w:tabs>
        <w:tab w:val="center" w:pos="4680"/>
        <w:tab w:val="right" w:pos="9360"/>
      </w:tabs>
    </w:pPr>
  </w:style>
  <w:style w:type="character" w:customStyle="1" w:styleId="HeaderChar">
    <w:name w:val="Header Char"/>
    <w:basedOn w:val="DefaultParagraphFont"/>
    <w:link w:val="Header"/>
    <w:uiPriority w:val="99"/>
    <w:rsid w:val="00F94D14"/>
    <w:rPr>
      <w:rFonts w:ascii="Calibri" w:hAnsi="Calibri" w:cs="Calibri"/>
      <w:lang w:eastAsia="en-CA"/>
    </w:rPr>
  </w:style>
  <w:style w:type="paragraph" w:styleId="Footer">
    <w:name w:val="footer"/>
    <w:basedOn w:val="Normal"/>
    <w:link w:val="FooterChar"/>
    <w:uiPriority w:val="99"/>
    <w:unhideWhenUsed/>
    <w:rsid w:val="00F94D14"/>
    <w:pPr>
      <w:tabs>
        <w:tab w:val="center" w:pos="4680"/>
        <w:tab w:val="right" w:pos="9360"/>
      </w:tabs>
    </w:pPr>
  </w:style>
  <w:style w:type="character" w:customStyle="1" w:styleId="FooterChar">
    <w:name w:val="Footer Char"/>
    <w:basedOn w:val="DefaultParagraphFont"/>
    <w:link w:val="Footer"/>
    <w:uiPriority w:val="99"/>
    <w:rsid w:val="00F94D14"/>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49">
      <w:bodyDiv w:val="1"/>
      <w:marLeft w:val="0"/>
      <w:marRight w:val="0"/>
      <w:marTop w:val="0"/>
      <w:marBottom w:val="0"/>
      <w:divBdr>
        <w:top w:val="none" w:sz="0" w:space="0" w:color="auto"/>
        <w:left w:val="none" w:sz="0" w:space="0" w:color="auto"/>
        <w:bottom w:val="none" w:sz="0" w:space="0" w:color="auto"/>
        <w:right w:val="none" w:sz="0" w:space="0" w:color="auto"/>
      </w:divBdr>
    </w:div>
    <w:div w:id="28068950">
      <w:bodyDiv w:val="1"/>
      <w:marLeft w:val="0"/>
      <w:marRight w:val="0"/>
      <w:marTop w:val="0"/>
      <w:marBottom w:val="0"/>
      <w:divBdr>
        <w:top w:val="none" w:sz="0" w:space="0" w:color="auto"/>
        <w:left w:val="none" w:sz="0" w:space="0" w:color="auto"/>
        <w:bottom w:val="none" w:sz="0" w:space="0" w:color="auto"/>
        <w:right w:val="none" w:sz="0" w:space="0" w:color="auto"/>
      </w:divBdr>
    </w:div>
    <w:div w:id="61102566">
      <w:bodyDiv w:val="1"/>
      <w:marLeft w:val="0"/>
      <w:marRight w:val="0"/>
      <w:marTop w:val="0"/>
      <w:marBottom w:val="0"/>
      <w:divBdr>
        <w:top w:val="none" w:sz="0" w:space="0" w:color="auto"/>
        <w:left w:val="none" w:sz="0" w:space="0" w:color="auto"/>
        <w:bottom w:val="none" w:sz="0" w:space="0" w:color="auto"/>
        <w:right w:val="none" w:sz="0" w:space="0" w:color="auto"/>
      </w:divBdr>
    </w:div>
    <w:div w:id="110591760">
      <w:bodyDiv w:val="1"/>
      <w:marLeft w:val="0"/>
      <w:marRight w:val="0"/>
      <w:marTop w:val="0"/>
      <w:marBottom w:val="0"/>
      <w:divBdr>
        <w:top w:val="none" w:sz="0" w:space="0" w:color="auto"/>
        <w:left w:val="none" w:sz="0" w:space="0" w:color="auto"/>
        <w:bottom w:val="none" w:sz="0" w:space="0" w:color="auto"/>
        <w:right w:val="none" w:sz="0" w:space="0" w:color="auto"/>
      </w:divBdr>
    </w:div>
    <w:div w:id="275252949">
      <w:bodyDiv w:val="1"/>
      <w:marLeft w:val="0"/>
      <w:marRight w:val="0"/>
      <w:marTop w:val="0"/>
      <w:marBottom w:val="0"/>
      <w:divBdr>
        <w:top w:val="none" w:sz="0" w:space="0" w:color="auto"/>
        <w:left w:val="none" w:sz="0" w:space="0" w:color="auto"/>
        <w:bottom w:val="none" w:sz="0" w:space="0" w:color="auto"/>
        <w:right w:val="none" w:sz="0" w:space="0" w:color="auto"/>
      </w:divBdr>
    </w:div>
    <w:div w:id="353001231">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573323278">
      <w:bodyDiv w:val="1"/>
      <w:marLeft w:val="0"/>
      <w:marRight w:val="0"/>
      <w:marTop w:val="0"/>
      <w:marBottom w:val="0"/>
      <w:divBdr>
        <w:top w:val="none" w:sz="0" w:space="0" w:color="auto"/>
        <w:left w:val="none" w:sz="0" w:space="0" w:color="auto"/>
        <w:bottom w:val="none" w:sz="0" w:space="0" w:color="auto"/>
        <w:right w:val="none" w:sz="0" w:space="0" w:color="auto"/>
      </w:divBdr>
    </w:div>
    <w:div w:id="744759670">
      <w:bodyDiv w:val="1"/>
      <w:marLeft w:val="0"/>
      <w:marRight w:val="0"/>
      <w:marTop w:val="0"/>
      <w:marBottom w:val="0"/>
      <w:divBdr>
        <w:top w:val="none" w:sz="0" w:space="0" w:color="auto"/>
        <w:left w:val="none" w:sz="0" w:space="0" w:color="auto"/>
        <w:bottom w:val="none" w:sz="0" w:space="0" w:color="auto"/>
        <w:right w:val="none" w:sz="0" w:space="0" w:color="auto"/>
      </w:divBdr>
    </w:div>
    <w:div w:id="1438939862">
      <w:bodyDiv w:val="1"/>
      <w:marLeft w:val="0"/>
      <w:marRight w:val="0"/>
      <w:marTop w:val="0"/>
      <w:marBottom w:val="0"/>
      <w:divBdr>
        <w:top w:val="none" w:sz="0" w:space="0" w:color="auto"/>
        <w:left w:val="none" w:sz="0" w:space="0" w:color="auto"/>
        <w:bottom w:val="none" w:sz="0" w:space="0" w:color="auto"/>
        <w:right w:val="none" w:sz="0" w:space="0" w:color="auto"/>
      </w:divBdr>
    </w:div>
    <w:div w:id="1744181574">
      <w:bodyDiv w:val="1"/>
      <w:marLeft w:val="0"/>
      <w:marRight w:val="0"/>
      <w:marTop w:val="0"/>
      <w:marBottom w:val="0"/>
      <w:divBdr>
        <w:top w:val="none" w:sz="0" w:space="0" w:color="auto"/>
        <w:left w:val="none" w:sz="0" w:space="0" w:color="auto"/>
        <w:bottom w:val="none" w:sz="0" w:space="0" w:color="auto"/>
        <w:right w:val="none" w:sz="0" w:space="0" w:color="auto"/>
      </w:divBdr>
    </w:div>
    <w:div w:id="2063095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515</Words>
  <Characters>2605</Characters>
  <Application>Microsoft Office Word</Application>
  <DocSecurity>0</DocSecurity>
  <Lines>68</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Winnington-Ingram</dc:creator>
  <cp:keywords/>
  <dc:description/>
  <cp:lastModifiedBy>Sandra Winspear</cp:lastModifiedBy>
  <cp:revision>3</cp:revision>
  <cp:lastPrinted>2025-02-12T20:04:00Z</cp:lastPrinted>
  <dcterms:created xsi:type="dcterms:W3CDTF">2025-12-22T17:03:00Z</dcterms:created>
  <dcterms:modified xsi:type="dcterms:W3CDTF">2025-12-22T17:54:00Z</dcterms:modified>
</cp:coreProperties>
</file>